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D05" w:rsidRPr="006D3C27" w:rsidRDefault="005B1B14" w:rsidP="001B446A">
      <w:pPr>
        <w:pStyle w:val="Heading1"/>
        <w:spacing w:before="120"/>
        <w:jc w:val="center"/>
        <w:rPr>
          <w:sz w:val="24"/>
          <w:lang w:val="en-US"/>
        </w:rPr>
      </w:pPr>
      <w:r w:rsidRPr="006D3C27">
        <w:rPr>
          <w:lang w:val="en-US"/>
        </w:rPr>
        <w:t xml:space="preserve">Gospel of </w:t>
      </w:r>
      <w:r w:rsidR="00AC3957" w:rsidRPr="006D3C27">
        <w:rPr>
          <w:lang w:val="en-US"/>
        </w:rPr>
        <w:t>Luke</w:t>
      </w:r>
      <w:r w:rsidRPr="006D3C27">
        <w:rPr>
          <w:lang w:val="en-US"/>
        </w:rPr>
        <w:t xml:space="preserve"> Weekly Talk Ideas | Sean McGever</w:t>
      </w:r>
    </w:p>
    <w:p w:rsidR="00905EBB" w:rsidRPr="006D3C27" w:rsidRDefault="00AC3957" w:rsidP="00B435B5">
      <w:pPr>
        <w:pStyle w:val="Heading2"/>
        <w:spacing w:before="0"/>
        <w:rPr>
          <w:b w:val="0"/>
          <w:bCs w:val="0"/>
          <w:i/>
          <w:iCs/>
          <w:sz w:val="24"/>
          <w:lang w:val="en-US"/>
        </w:rPr>
      </w:pPr>
      <w:r w:rsidRPr="006D3C27">
        <w:rPr>
          <w:rStyle w:val="IntenseEmphasis"/>
          <w:sz w:val="24"/>
          <w:lang w:val="en-US"/>
        </w:rPr>
        <w:t>Luke</w:t>
      </w:r>
      <w:r w:rsidR="00905EBB" w:rsidRPr="006D3C27">
        <w:rPr>
          <w:rStyle w:val="IntenseEmphasis"/>
          <w:sz w:val="24"/>
          <w:lang w:val="en-US"/>
        </w:rPr>
        <w:t xml:space="preserve"> Chapter </w:t>
      </w:r>
      <w:r w:rsidR="003971D2" w:rsidRPr="006D3C27">
        <w:rPr>
          <w:rStyle w:val="IntenseEmphasis"/>
          <w:sz w:val="24"/>
          <w:lang w:val="en-US"/>
        </w:rPr>
        <w:t>24</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9"/>
      </w:tblGrid>
      <w:tr w:rsidR="005B1B14" w:rsidRPr="006D3C27" w:rsidTr="006764D0">
        <w:trPr>
          <w:trHeight w:val="3662"/>
        </w:trPr>
        <w:tc>
          <w:tcPr>
            <w:tcW w:w="9779" w:type="dxa"/>
          </w:tcPr>
          <w:p w:rsidR="00266F73" w:rsidRPr="006D3C27" w:rsidRDefault="00DA0C9E" w:rsidP="00D85B27">
            <w:pPr>
              <w:pStyle w:val="NoSpacing"/>
              <w:rPr>
                <w:rStyle w:val="Emphasis"/>
                <w:i w:val="0"/>
                <w:sz w:val="19"/>
                <w:szCs w:val="19"/>
                <w:lang w:val="en-US"/>
              </w:rPr>
            </w:pPr>
            <w:r w:rsidRPr="006D3C27">
              <w:rPr>
                <w:rStyle w:val="Emphasis"/>
                <w:i w:val="0"/>
                <w:sz w:val="19"/>
                <w:szCs w:val="19"/>
                <w:lang w:val="en-US"/>
              </w:rPr>
              <w:t>Scripture suggestion, basic overview, and background</w:t>
            </w:r>
            <w:r w:rsidR="005B1B14" w:rsidRPr="006D3C27">
              <w:rPr>
                <w:rStyle w:val="Emphasis"/>
                <w:i w:val="0"/>
                <w:sz w:val="19"/>
                <w:szCs w:val="19"/>
                <w:lang w:val="en-US"/>
              </w:rPr>
              <w:t>:</w:t>
            </w:r>
          </w:p>
          <w:p w:rsidR="00302A73" w:rsidRPr="006D3C27" w:rsidRDefault="00520ACE" w:rsidP="003971D2">
            <w:pPr>
              <w:pStyle w:val="NoSpacing"/>
              <w:rPr>
                <w:rStyle w:val="Emphasis"/>
                <w:i w:val="0"/>
                <w:sz w:val="19"/>
                <w:szCs w:val="19"/>
                <w:lang w:val="en-US"/>
              </w:rPr>
            </w:pPr>
            <w:r w:rsidRPr="006D3C27">
              <w:rPr>
                <w:rStyle w:val="Emphasis"/>
                <w:i w:val="0"/>
                <w:sz w:val="19"/>
                <w:szCs w:val="19"/>
                <w:lang w:val="en-US"/>
              </w:rPr>
              <w:t xml:space="preserve">Luke </w:t>
            </w:r>
            <w:r w:rsidR="00BB0C95" w:rsidRPr="006D3C27">
              <w:rPr>
                <w:rStyle w:val="Emphasis"/>
                <w:i w:val="0"/>
                <w:sz w:val="19"/>
                <w:szCs w:val="19"/>
                <w:lang w:val="en-US"/>
              </w:rPr>
              <w:t>2</w:t>
            </w:r>
            <w:r w:rsidR="003971D2" w:rsidRPr="006D3C27">
              <w:rPr>
                <w:rStyle w:val="Emphasis"/>
                <w:i w:val="0"/>
                <w:sz w:val="19"/>
                <w:szCs w:val="19"/>
                <w:lang w:val="en-US"/>
              </w:rPr>
              <w:t>4</w:t>
            </w:r>
            <w:r w:rsidR="00862580" w:rsidRPr="006D3C27">
              <w:rPr>
                <w:rStyle w:val="Emphasis"/>
                <w:i w:val="0"/>
                <w:sz w:val="19"/>
                <w:szCs w:val="19"/>
                <w:lang w:val="en-US"/>
              </w:rPr>
              <w:t xml:space="preserve"> is the final chapter of Luke’s gospel, but really it is only the end of “volume 1” of all that Jesus began to do</w:t>
            </w:r>
            <w:r w:rsidR="00C93DAE" w:rsidRPr="006D3C27">
              <w:rPr>
                <w:rStyle w:val="Emphasis"/>
                <w:i w:val="0"/>
                <w:sz w:val="19"/>
                <w:szCs w:val="19"/>
                <w:lang w:val="en-US"/>
              </w:rPr>
              <w:t xml:space="preserve"> (see Acts 1:1)</w:t>
            </w:r>
            <w:r w:rsidR="00862580" w:rsidRPr="006D3C27">
              <w:rPr>
                <w:rStyle w:val="Emphasis"/>
                <w:i w:val="0"/>
                <w:sz w:val="19"/>
                <w:szCs w:val="19"/>
                <w:lang w:val="en-US"/>
              </w:rPr>
              <w:t xml:space="preserve">. “Volume 2” is the book of Acts (which Luke also wrote). </w:t>
            </w:r>
            <w:r w:rsidR="00B30A7B" w:rsidRPr="006D3C27">
              <w:rPr>
                <w:rStyle w:val="Emphasis"/>
                <w:i w:val="0"/>
                <w:sz w:val="19"/>
                <w:szCs w:val="19"/>
                <w:lang w:val="en-US"/>
              </w:rPr>
              <w:t xml:space="preserve">Several times I’ve thought about doing a Fall club talk progression through Luke and then a Spring progression through Acts… but I still haven’t tried that (maybe next </w:t>
            </w:r>
            <w:r w:rsidR="00C93DAE" w:rsidRPr="006D3C27">
              <w:rPr>
                <w:rStyle w:val="Emphasis"/>
                <w:i w:val="0"/>
                <w:sz w:val="19"/>
                <w:szCs w:val="19"/>
                <w:lang w:val="en-US"/>
              </w:rPr>
              <w:t>time). T</w:t>
            </w:r>
            <w:r w:rsidR="00B30A7B" w:rsidRPr="006D3C27">
              <w:rPr>
                <w:rStyle w:val="Emphasis"/>
                <w:i w:val="0"/>
                <w:sz w:val="19"/>
                <w:szCs w:val="19"/>
                <w:lang w:val="en-US"/>
              </w:rPr>
              <w:t xml:space="preserve">he gospel is not complete without a picture of “what is next” – which is what we learn in Acts. Luke 24 foreshadows an essential aspect of the gospel: that Christians become indwelt by the Holy Spirit. Luke 24 ends with Jesus flying away and the disciples </w:t>
            </w:r>
            <w:r w:rsidR="00C93DAE" w:rsidRPr="006D3C27">
              <w:rPr>
                <w:rStyle w:val="Emphasis"/>
                <w:i w:val="0"/>
                <w:sz w:val="19"/>
                <w:szCs w:val="19"/>
                <w:lang w:val="en-US"/>
              </w:rPr>
              <w:t xml:space="preserve">are </w:t>
            </w:r>
            <w:r w:rsidR="00B30A7B" w:rsidRPr="006D3C27">
              <w:rPr>
                <w:rStyle w:val="Emphasis"/>
                <w:i w:val="0"/>
                <w:sz w:val="19"/>
                <w:szCs w:val="19"/>
                <w:lang w:val="en-US"/>
              </w:rPr>
              <w:t>told to “stay in the city until…”</w:t>
            </w:r>
            <w:r w:rsidR="00CC1296" w:rsidRPr="006D3C27">
              <w:rPr>
                <w:rStyle w:val="Emphasis"/>
                <w:i w:val="0"/>
                <w:sz w:val="19"/>
                <w:szCs w:val="19"/>
                <w:lang w:val="en-US"/>
              </w:rPr>
              <w:t xml:space="preserve"> Talk about a cliff hanger!</w:t>
            </w:r>
            <w:r w:rsidR="00B30A7B" w:rsidRPr="006D3C27">
              <w:rPr>
                <w:rStyle w:val="Emphasis"/>
                <w:i w:val="0"/>
                <w:sz w:val="19"/>
                <w:szCs w:val="19"/>
                <w:lang w:val="en-US"/>
              </w:rPr>
              <w:t xml:space="preserve"> Nevertheless, none of this would be possible without Jesus’ victory over death: His resurrection. </w:t>
            </w:r>
            <w:r w:rsidR="00CC1296" w:rsidRPr="006D3C27">
              <w:rPr>
                <w:rStyle w:val="Emphasis"/>
                <w:i w:val="0"/>
                <w:sz w:val="19"/>
                <w:szCs w:val="19"/>
                <w:lang w:val="en-US"/>
              </w:rPr>
              <w:t xml:space="preserve">The resurrection is not an optional part of the gospel, it is an absolute requirement, see 1 Cor. 15, esp. 15:14. </w:t>
            </w:r>
            <w:r w:rsidR="00610000" w:rsidRPr="006D3C27">
              <w:rPr>
                <w:rStyle w:val="Emphasis"/>
                <w:i w:val="0"/>
                <w:sz w:val="19"/>
                <w:szCs w:val="19"/>
                <w:lang w:val="en-US"/>
              </w:rPr>
              <w:t xml:space="preserve">One striking feature in Lk 24 is the persistent doubt and confusion of the disciples. We might expect the same thing from our teenage friends. That is OK. Invite them to repent for the forgiveness of sins (v.47) and let them know that God wants to live inside of them so that they are never alone. </w:t>
            </w:r>
          </w:p>
          <w:p w:rsidR="00302A73" w:rsidRPr="006D3C27" w:rsidRDefault="00302A73" w:rsidP="00302A73">
            <w:pPr>
              <w:pStyle w:val="NoSpacing"/>
              <w:numPr>
                <w:ilvl w:val="0"/>
                <w:numId w:val="34"/>
              </w:numPr>
              <w:rPr>
                <w:rStyle w:val="Emphasis"/>
                <w:i w:val="0"/>
                <w:sz w:val="19"/>
                <w:szCs w:val="19"/>
                <w:lang w:val="en-US"/>
              </w:rPr>
            </w:pPr>
            <w:r w:rsidRPr="006D3C27">
              <w:rPr>
                <w:rStyle w:val="Emphasis"/>
                <w:i w:val="0"/>
                <w:sz w:val="19"/>
                <w:szCs w:val="19"/>
                <w:lang w:val="en-US"/>
              </w:rPr>
              <w:t>Empty Tomb (24:1-12)</w:t>
            </w:r>
          </w:p>
          <w:p w:rsidR="00302A73" w:rsidRPr="006D3C27" w:rsidRDefault="00302A73" w:rsidP="00302A73">
            <w:pPr>
              <w:pStyle w:val="NoSpacing"/>
              <w:numPr>
                <w:ilvl w:val="1"/>
                <w:numId w:val="34"/>
              </w:numPr>
              <w:rPr>
                <w:rStyle w:val="Emphasis"/>
                <w:i w:val="0"/>
                <w:sz w:val="19"/>
                <w:szCs w:val="19"/>
                <w:lang w:val="en-US"/>
              </w:rPr>
            </w:pPr>
            <w:r w:rsidRPr="006D3C27">
              <w:rPr>
                <w:rStyle w:val="Emphasis"/>
                <w:i w:val="0"/>
                <w:sz w:val="19"/>
                <w:szCs w:val="19"/>
                <w:lang w:val="en-US"/>
              </w:rPr>
              <w:t>Women go to the tomb (1-3)</w:t>
            </w:r>
          </w:p>
          <w:p w:rsidR="00302A73" w:rsidRPr="006D3C27" w:rsidRDefault="00302A73" w:rsidP="00302A73">
            <w:pPr>
              <w:pStyle w:val="NoSpacing"/>
              <w:numPr>
                <w:ilvl w:val="1"/>
                <w:numId w:val="34"/>
              </w:numPr>
              <w:rPr>
                <w:rStyle w:val="Emphasis"/>
                <w:i w:val="0"/>
                <w:sz w:val="19"/>
                <w:szCs w:val="19"/>
                <w:lang w:val="en-US"/>
              </w:rPr>
            </w:pPr>
            <w:r w:rsidRPr="006D3C27">
              <w:rPr>
                <w:rStyle w:val="Emphasis"/>
                <w:i w:val="0"/>
                <w:sz w:val="19"/>
                <w:szCs w:val="19"/>
                <w:lang w:val="en-US"/>
              </w:rPr>
              <w:t>Women at the tomb: No body, Two Angels (4-8)</w:t>
            </w:r>
          </w:p>
          <w:p w:rsidR="00302A73" w:rsidRPr="006D3C27" w:rsidRDefault="00302A73" w:rsidP="00302A73">
            <w:pPr>
              <w:pStyle w:val="NoSpacing"/>
              <w:numPr>
                <w:ilvl w:val="1"/>
                <w:numId w:val="34"/>
              </w:numPr>
              <w:rPr>
                <w:rStyle w:val="Emphasis"/>
                <w:i w:val="0"/>
                <w:sz w:val="19"/>
                <w:szCs w:val="19"/>
                <w:lang w:val="en-US"/>
              </w:rPr>
            </w:pPr>
            <w:r w:rsidRPr="006D3C27">
              <w:rPr>
                <w:rStyle w:val="Emphasis"/>
                <w:i w:val="0"/>
                <w:sz w:val="19"/>
                <w:szCs w:val="19"/>
                <w:lang w:val="en-US"/>
              </w:rPr>
              <w:t>Women tell others (9-10)</w:t>
            </w:r>
          </w:p>
          <w:p w:rsidR="00302A73" w:rsidRPr="006D3C27" w:rsidRDefault="00302A73" w:rsidP="00302A73">
            <w:pPr>
              <w:pStyle w:val="NoSpacing"/>
              <w:numPr>
                <w:ilvl w:val="1"/>
                <w:numId w:val="34"/>
              </w:numPr>
              <w:rPr>
                <w:rStyle w:val="Emphasis"/>
                <w:i w:val="0"/>
                <w:sz w:val="19"/>
                <w:szCs w:val="19"/>
                <w:lang w:val="en-US"/>
              </w:rPr>
            </w:pPr>
            <w:r w:rsidRPr="006D3C27">
              <w:rPr>
                <w:rStyle w:val="Emphasis"/>
                <w:i w:val="0"/>
                <w:sz w:val="19"/>
                <w:szCs w:val="19"/>
                <w:lang w:val="en-US"/>
              </w:rPr>
              <w:t>Women aren’t believed, Peter checks himself (11-12)</w:t>
            </w:r>
          </w:p>
          <w:p w:rsidR="00302A73" w:rsidRPr="006D3C27" w:rsidRDefault="00302A73" w:rsidP="00302A73">
            <w:pPr>
              <w:pStyle w:val="NoSpacing"/>
              <w:numPr>
                <w:ilvl w:val="0"/>
                <w:numId w:val="34"/>
              </w:numPr>
              <w:rPr>
                <w:rStyle w:val="Emphasis"/>
                <w:i w:val="0"/>
                <w:sz w:val="19"/>
                <w:szCs w:val="19"/>
                <w:lang w:val="en-US"/>
              </w:rPr>
            </w:pPr>
            <w:r w:rsidRPr="006D3C27">
              <w:rPr>
                <w:rStyle w:val="Emphasis"/>
                <w:i w:val="0"/>
                <w:sz w:val="19"/>
                <w:szCs w:val="19"/>
                <w:lang w:val="en-US"/>
              </w:rPr>
              <w:t>Jesus Appears (24:36-49)</w:t>
            </w:r>
          </w:p>
          <w:p w:rsidR="00302A73" w:rsidRPr="006D3C27" w:rsidRDefault="00302A73" w:rsidP="00302A73">
            <w:pPr>
              <w:pStyle w:val="NoSpacing"/>
              <w:numPr>
                <w:ilvl w:val="1"/>
                <w:numId w:val="34"/>
              </w:numPr>
              <w:rPr>
                <w:rStyle w:val="Emphasis"/>
                <w:i w:val="0"/>
                <w:sz w:val="19"/>
                <w:szCs w:val="19"/>
                <w:lang w:val="en-US"/>
              </w:rPr>
            </w:pPr>
            <w:r w:rsidRPr="006D3C27">
              <w:rPr>
                <w:rStyle w:val="Emphasis"/>
                <w:i w:val="0"/>
                <w:sz w:val="19"/>
                <w:szCs w:val="19"/>
                <w:lang w:val="en-US"/>
              </w:rPr>
              <w:t>Jesus appears: “Peace” (26)</w:t>
            </w:r>
          </w:p>
          <w:p w:rsidR="00302A73" w:rsidRPr="006D3C27" w:rsidRDefault="00302A73" w:rsidP="00302A73">
            <w:pPr>
              <w:pStyle w:val="NoSpacing"/>
              <w:numPr>
                <w:ilvl w:val="1"/>
                <w:numId w:val="34"/>
              </w:numPr>
              <w:rPr>
                <w:rStyle w:val="Emphasis"/>
                <w:i w:val="0"/>
                <w:sz w:val="19"/>
                <w:szCs w:val="19"/>
                <w:lang w:val="en-US"/>
              </w:rPr>
            </w:pPr>
            <w:r w:rsidRPr="006D3C27">
              <w:rPr>
                <w:rStyle w:val="Emphasis"/>
                <w:i w:val="0"/>
                <w:sz w:val="19"/>
                <w:szCs w:val="19"/>
                <w:lang w:val="en-US"/>
              </w:rPr>
              <w:t xml:space="preserve">Mixed emotions: troubled, doubting, disbelief, joy, </w:t>
            </w:r>
            <w:proofErr w:type="spellStart"/>
            <w:r w:rsidRPr="006D3C27">
              <w:rPr>
                <w:rStyle w:val="Emphasis"/>
                <w:i w:val="0"/>
                <w:sz w:val="19"/>
                <w:szCs w:val="19"/>
                <w:lang w:val="en-US"/>
              </w:rPr>
              <w:t>marvelling</w:t>
            </w:r>
            <w:proofErr w:type="spellEnd"/>
            <w:r w:rsidRPr="006D3C27">
              <w:rPr>
                <w:rStyle w:val="Emphasis"/>
                <w:i w:val="0"/>
                <w:sz w:val="19"/>
                <w:szCs w:val="19"/>
                <w:lang w:val="en-US"/>
              </w:rPr>
              <w:t xml:space="preserve"> (27-45)</w:t>
            </w:r>
          </w:p>
          <w:p w:rsidR="00302A73" w:rsidRPr="006D3C27" w:rsidRDefault="00C3070E" w:rsidP="00302A73">
            <w:pPr>
              <w:pStyle w:val="NoSpacing"/>
              <w:numPr>
                <w:ilvl w:val="1"/>
                <w:numId w:val="34"/>
              </w:numPr>
              <w:rPr>
                <w:rStyle w:val="Emphasis"/>
                <w:i w:val="0"/>
                <w:sz w:val="19"/>
                <w:szCs w:val="19"/>
                <w:lang w:val="en-US"/>
              </w:rPr>
            </w:pPr>
            <w:r w:rsidRPr="006D3C27">
              <w:rPr>
                <w:rStyle w:val="Emphasis"/>
                <w:i w:val="0"/>
                <w:sz w:val="19"/>
                <w:szCs w:val="19"/>
                <w:lang w:val="en-US"/>
              </w:rPr>
              <w:t>The p</w:t>
            </w:r>
            <w:r w:rsidR="00302A73" w:rsidRPr="006D3C27">
              <w:rPr>
                <w:rStyle w:val="Emphasis"/>
                <w:i w:val="0"/>
                <w:sz w:val="19"/>
                <w:szCs w:val="19"/>
                <w:lang w:val="en-US"/>
              </w:rPr>
              <w:t>urpose of Jesus’ suffering and resurrection: “that repentance for the forgiveness of sins should be proclaimed… to all nations” (46-48)</w:t>
            </w:r>
          </w:p>
          <w:p w:rsidR="00302A73" w:rsidRPr="006D3C27" w:rsidRDefault="00302A73" w:rsidP="00302A73">
            <w:pPr>
              <w:pStyle w:val="NoSpacing"/>
              <w:numPr>
                <w:ilvl w:val="1"/>
                <w:numId w:val="34"/>
              </w:numPr>
              <w:rPr>
                <w:rStyle w:val="Emphasis"/>
                <w:i w:val="0"/>
                <w:sz w:val="19"/>
                <w:szCs w:val="19"/>
                <w:lang w:val="en-US"/>
              </w:rPr>
            </w:pPr>
            <w:r w:rsidRPr="006D3C27">
              <w:rPr>
                <w:rStyle w:val="Emphasis"/>
                <w:i w:val="0"/>
                <w:sz w:val="19"/>
                <w:szCs w:val="19"/>
                <w:lang w:val="en-US"/>
              </w:rPr>
              <w:t>But… Stay/Wait until “power from on high” [hint to not try to follow Jesus in your own strength but through the power of the Holy Spirit] (49)</w:t>
            </w:r>
          </w:p>
          <w:p w:rsidR="00302A73" w:rsidRPr="006D3C27" w:rsidRDefault="00302A73" w:rsidP="00302A73">
            <w:pPr>
              <w:pStyle w:val="NoSpacing"/>
              <w:numPr>
                <w:ilvl w:val="0"/>
                <w:numId w:val="34"/>
              </w:numPr>
              <w:rPr>
                <w:rStyle w:val="Emphasis"/>
                <w:i w:val="0"/>
                <w:sz w:val="19"/>
                <w:szCs w:val="19"/>
                <w:lang w:val="en-US"/>
              </w:rPr>
            </w:pPr>
            <w:r w:rsidRPr="006D3C27">
              <w:rPr>
                <w:rStyle w:val="Emphasis"/>
                <w:i w:val="0"/>
                <w:sz w:val="19"/>
                <w:szCs w:val="19"/>
                <w:lang w:val="en-US"/>
              </w:rPr>
              <w:t>Jesus Ascends (24:50-53)</w:t>
            </w:r>
          </w:p>
        </w:tc>
      </w:tr>
      <w:tr w:rsidR="005B1B14" w:rsidRPr="006D3C27" w:rsidTr="003B0E58">
        <w:trPr>
          <w:trHeight w:val="359"/>
        </w:trPr>
        <w:tc>
          <w:tcPr>
            <w:tcW w:w="9779" w:type="dxa"/>
          </w:tcPr>
          <w:p w:rsidR="005B1B14" w:rsidRPr="006D3C27" w:rsidRDefault="005B1B14" w:rsidP="00EC57C2">
            <w:pPr>
              <w:pStyle w:val="NoSpacing"/>
              <w:rPr>
                <w:rStyle w:val="Emphasis"/>
                <w:sz w:val="19"/>
                <w:szCs w:val="19"/>
                <w:lang w:val="en-US"/>
              </w:rPr>
            </w:pPr>
            <w:r w:rsidRPr="006D3C27">
              <w:rPr>
                <w:rStyle w:val="Emphasis"/>
                <w:sz w:val="19"/>
                <w:szCs w:val="19"/>
                <w:lang w:val="en-US"/>
              </w:rPr>
              <w:t>Possible main point</w:t>
            </w:r>
            <w:r w:rsidR="00EC57C2" w:rsidRPr="006D3C27">
              <w:rPr>
                <w:rStyle w:val="Emphasis"/>
                <w:sz w:val="19"/>
                <w:szCs w:val="19"/>
                <w:lang w:val="en-US"/>
              </w:rPr>
              <w:t>(</w:t>
            </w:r>
            <w:r w:rsidRPr="006D3C27">
              <w:rPr>
                <w:rStyle w:val="Emphasis"/>
                <w:sz w:val="19"/>
                <w:szCs w:val="19"/>
                <w:lang w:val="en-US"/>
              </w:rPr>
              <w:t>s</w:t>
            </w:r>
            <w:r w:rsidR="00EC57C2" w:rsidRPr="006D3C27">
              <w:rPr>
                <w:rStyle w:val="Emphasis"/>
                <w:sz w:val="19"/>
                <w:szCs w:val="19"/>
                <w:lang w:val="en-US"/>
              </w:rPr>
              <w:t>)</w:t>
            </w:r>
            <w:r w:rsidRPr="006D3C27">
              <w:rPr>
                <w:rStyle w:val="Emphasis"/>
                <w:sz w:val="19"/>
                <w:szCs w:val="19"/>
                <w:lang w:val="en-US"/>
              </w:rPr>
              <w:t>:</w:t>
            </w:r>
          </w:p>
          <w:p w:rsidR="00560A19" w:rsidRPr="006D3C27" w:rsidRDefault="00560A19" w:rsidP="006561C8">
            <w:pPr>
              <w:pStyle w:val="NoSpacing"/>
              <w:numPr>
                <w:ilvl w:val="0"/>
                <w:numId w:val="3"/>
              </w:numPr>
              <w:rPr>
                <w:sz w:val="19"/>
                <w:szCs w:val="19"/>
                <w:lang w:val="en-US"/>
              </w:rPr>
            </w:pPr>
            <w:r w:rsidRPr="006D3C27">
              <w:rPr>
                <w:sz w:val="19"/>
                <w:szCs w:val="19"/>
                <w:lang w:val="en-US"/>
              </w:rPr>
              <w:t xml:space="preserve">Jesus conquered death, just as he said he would, so that you can experience eternal life now and forever. </w:t>
            </w:r>
          </w:p>
          <w:p w:rsidR="00164FD7" w:rsidRPr="006D3C27" w:rsidRDefault="00560A19" w:rsidP="006561C8">
            <w:pPr>
              <w:pStyle w:val="NoSpacing"/>
              <w:numPr>
                <w:ilvl w:val="0"/>
                <w:numId w:val="3"/>
              </w:numPr>
              <w:rPr>
                <w:sz w:val="19"/>
                <w:szCs w:val="19"/>
                <w:lang w:val="en-US"/>
              </w:rPr>
            </w:pPr>
            <w:r w:rsidRPr="006D3C27">
              <w:rPr>
                <w:sz w:val="19"/>
                <w:szCs w:val="19"/>
                <w:lang w:val="en-US"/>
              </w:rPr>
              <w:t xml:space="preserve">Do you want to follow Jesus? Align your life with Jesus’ plan for your life. </w:t>
            </w:r>
          </w:p>
          <w:p w:rsidR="00560A19" w:rsidRPr="006D3C27" w:rsidRDefault="00560A19" w:rsidP="006561C8">
            <w:pPr>
              <w:pStyle w:val="NoSpacing"/>
              <w:numPr>
                <w:ilvl w:val="0"/>
                <w:numId w:val="3"/>
              </w:numPr>
              <w:rPr>
                <w:sz w:val="19"/>
                <w:szCs w:val="19"/>
                <w:lang w:val="en-US"/>
              </w:rPr>
            </w:pPr>
            <w:r w:rsidRPr="006D3C27">
              <w:rPr>
                <w:sz w:val="19"/>
                <w:szCs w:val="19"/>
                <w:lang w:val="en-US"/>
              </w:rPr>
              <w:t xml:space="preserve">Death is not the end of our experience. Life continues after death. Jesus wants you to join him. </w:t>
            </w:r>
          </w:p>
        </w:tc>
      </w:tr>
      <w:tr w:rsidR="005B1B14" w:rsidRPr="006D3C27" w:rsidTr="00466F74">
        <w:trPr>
          <w:trHeight w:val="629"/>
        </w:trPr>
        <w:tc>
          <w:tcPr>
            <w:tcW w:w="9779" w:type="dxa"/>
          </w:tcPr>
          <w:p w:rsidR="005B1B14" w:rsidRPr="006D3C27" w:rsidRDefault="005B1B14" w:rsidP="00EC57C2">
            <w:pPr>
              <w:pStyle w:val="NoSpacing"/>
              <w:rPr>
                <w:rStyle w:val="Emphasis"/>
                <w:sz w:val="19"/>
                <w:szCs w:val="19"/>
                <w:lang w:val="en-US"/>
              </w:rPr>
            </w:pPr>
            <w:r w:rsidRPr="006D3C27">
              <w:rPr>
                <w:rStyle w:val="Emphasis"/>
                <w:sz w:val="19"/>
                <w:szCs w:val="19"/>
                <w:lang w:val="en-US"/>
              </w:rPr>
              <w:t>What this shows us about Jesus:</w:t>
            </w:r>
          </w:p>
          <w:p w:rsidR="00560A19" w:rsidRPr="006D3C27" w:rsidRDefault="00560A19" w:rsidP="00BC396E">
            <w:pPr>
              <w:pStyle w:val="NoSpacing"/>
              <w:numPr>
                <w:ilvl w:val="0"/>
                <w:numId w:val="3"/>
              </w:numPr>
              <w:rPr>
                <w:sz w:val="19"/>
                <w:szCs w:val="19"/>
                <w:lang w:val="en-US"/>
              </w:rPr>
            </w:pPr>
            <w:r w:rsidRPr="006D3C27">
              <w:rPr>
                <w:sz w:val="19"/>
                <w:szCs w:val="19"/>
                <w:lang w:val="en-US"/>
              </w:rPr>
              <w:t xml:space="preserve">Jesus is God. The resurrection is Jesus’ ultimate miracle and sign that He is God. </w:t>
            </w:r>
          </w:p>
          <w:p w:rsidR="00560A19" w:rsidRPr="006D3C27" w:rsidRDefault="00560A19" w:rsidP="00560A19">
            <w:pPr>
              <w:pStyle w:val="NoSpacing"/>
              <w:numPr>
                <w:ilvl w:val="0"/>
                <w:numId w:val="3"/>
              </w:numPr>
              <w:rPr>
                <w:sz w:val="19"/>
                <w:szCs w:val="19"/>
                <w:lang w:val="en-US"/>
              </w:rPr>
            </w:pPr>
            <w:r w:rsidRPr="006D3C27">
              <w:rPr>
                <w:sz w:val="19"/>
                <w:szCs w:val="19"/>
                <w:lang w:val="en-US"/>
              </w:rPr>
              <w:t xml:space="preserve">Jesus wants you to repent of your sins and to follow Him. </w:t>
            </w:r>
          </w:p>
          <w:p w:rsidR="00164FD7" w:rsidRPr="006D3C27" w:rsidRDefault="00560A19" w:rsidP="00560A19">
            <w:pPr>
              <w:pStyle w:val="NoSpacing"/>
              <w:numPr>
                <w:ilvl w:val="0"/>
                <w:numId w:val="3"/>
              </w:numPr>
              <w:rPr>
                <w:sz w:val="19"/>
                <w:szCs w:val="19"/>
                <w:lang w:val="en-US"/>
              </w:rPr>
            </w:pPr>
            <w:r w:rsidRPr="006D3C27">
              <w:rPr>
                <w:sz w:val="19"/>
                <w:szCs w:val="19"/>
                <w:lang w:val="en-US"/>
              </w:rPr>
              <w:t xml:space="preserve">Jesus left (ascended from) earth because he wants to fill us with His spirit (see Acts 2:37-38). </w:t>
            </w:r>
          </w:p>
        </w:tc>
      </w:tr>
      <w:tr w:rsidR="005B1B14" w:rsidRPr="006D3C27" w:rsidTr="00191B29">
        <w:trPr>
          <w:trHeight w:val="503"/>
        </w:trPr>
        <w:tc>
          <w:tcPr>
            <w:tcW w:w="9779" w:type="dxa"/>
          </w:tcPr>
          <w:p w:rsidR="005B1B14" w:rsidRPr="006D3C27" w:rsidRDefault="005B1B14" w:rsidP="00EC57C2">
            <w:pPr>
              <w:pStyle w:val="NoSpacing"/>
              <w:rPr>
                <w:rStyle w:val="Emphasis"/>
                <w:sz w:val="19"/>
                <w:szCs w:val="19"/>
                <w:lang w:val="en-US"/>
              </w:rPr>
            </w:pPr>
            <w:r w:rsidRPr="006D3C27">
              <w:rPr>
                <w:rStyle w:val="Emphasis"/>
                <w:sz w:val="19"/>
                <w:szCs w:val="19"/>
                <w:lang w:val="en-US"/>
              </w:rPr>
              <w:t>What this has to do with our life:</w:t>
            </w:r>
          </w:p>
          <w:p w:rsidR="00BC396E" w:rsidRPr="006D3C27" w:rsidRDefault="00397350" w:rsidP="00483D63">
            <w:pPr>
              <w:pStyle w:val="NoSpacing"/>
              <w:numPr>
                <w:ilvl w:val="0"/>
                <w:numId w:val="3"/>
              </w:numPr>
              <w:rPr>
                <w:sz w:val="19"/>
                <w:szCs w:val="19"/>
                <w:lang w:val="en-US"/>
              </w:rPr>
            </w:pPr>
            <w:r w:rsidRPr="006D3C27">
              <w:rPr>
                <w:sz w:val="19"/>
                <w:szCs w:val="19"/>
                <w:lang w:val="en-US"/>
              </w:rPr>
              <w:t xml:space="preserve">Many of us remain </w:t>
            </w:r>
            <w:r w:rsidR="006D3C27">
              <w:rPr>
                <w:sz w:val="19"/>
                <w:szCs w:val="19"/>
                <w:lang w:val="en-US"/>
              </w:rPr>
              <w:t>sk</w:t>
            </w:r>
            <w:r w:rsidR="006D3C27" w:rsidRPr="006D3C27">
              <w:rPr>
                <w:sz w:val="19"/>
                <w:szCs w:val="19"/>
                <w:lang w:val="en-US"/>
              </w:rPr>
              <w:t>eptics</w:t>
            </w:r>
            <w:r w:rsidRPr="006D3C27">
              <w:rPr>
                <w:sz w:val="19"/>
                <w:szCs w:val="19"/>
                <w:lang w:val="en-US"/>
              </w:rPr>
              <w:t xml:space="preserve"> until we get proof. Some disciples, even when they saw Jesus, still doubted. </w:t>
            </w:r>
          </w:p>
          <w:p w:rsidR="00397350" w:rsidRPr="006D3C27" w:rsidRDefault="00560A19" w:rsidP="00483D63">
            <w:pPr>
              <w:pStyle w:val="NoSpacing"/>
              <w:numPr>
                <w:ilvl w:val="0"/>
                <w:numId w:val="3"/>
              </w:numPr>
              <w:rPr>
                <w:sz w:val="19"/>
                <w:szCs w:val="19"/>
                <w:lang w:val="en-US"/>
              </w:rPr>
            </w:pPr>
            <w:r w:rsidRPr="006D3C27">
              <w:rPr>
                <w:sz w:val="19"/>
                <w:szCs w:val="19"/>
                <w:lang w:val="en-US"/>
              </w:rPr>
              <w:t xml:space="preserve">We all fear death. With Christ we have so much to look forward to after our death. </w:t>
            </w:r>
          </w:p>
        </w:tc>
      </w:tr>
      <w:tr w:rsidR="005B1B14" w:rsidRPr="006D3C27" w:rsidTr="000D64A8">
        <w:trPr>
          <w:trHeight w:val="80"/>
        </w:trPr>
        <w:tc>
          <w:tcPr>
            <w:tcW w:w="9779" w:type="dxa"/>
          </w:tcPr>
          <w:p w:rsidR="005B1B14" w:rsidRPr="006D3C27" w:rsidRDefault="005B1B14" w:rsidP="00EC57C2">
            <w:pPr>
              <w:pStyle w:val="NoSpacing"/>
              <w:rPr>
                <w:rStyle w:val="Emphasis"/>
                <w:sz w:val="19"/>
                <w:szCs w:val="19"/>
                <w:lang w:val="en-US"/>
              </w:rPr>
            </w:pPr>
            <w:r w:rsidRPr="006D3C27">
              <w:rPr>
                <w:rStyle w:val="Emphasis"/>
                <w:sz w:val="19"/>
                <w:szCs w:val="19"/>
                <w:lang w:val="en-US"/>
              </w:rPr>
              <w:t>Relevant technical details</w:t>
            </w:r>
            <w:r w:rsidR="00F76EE2" w:rsidRPr="006D3C27">
              <w:rPr>
                <w:rStyle w:val="Emphasis"/>
                <w:sz w:val="19"/>
                <w:szCs w:val="19"/>
                <w:lang w:val="en-US"/>
              </w:rPr>
              <w:t xml:space="preserve"> (only from the parts highlighted in the outline above)</w:t>
            </w:r>
            <w:r w:rsidRPr="006D3C27">
              <w:rPr>
                <w:rStyle w:val="Emphasis"/>
                <w:sz w:val="19"/>
                <w:szCs w:val="19"/>
                <w:lang w:val="en-US"/>
              </w:rPr>
              <w:t>:</w:t>
            </w:r>
          </w:p>
          <w:p w:rsidR="007D66AB" w:rsidRPr="006D3C27" w:rsidRDefault="007D66AB" w:rsidP="00A15735">
            <w:pPr>
              <w:pStyle w:val="NoSpacing"/>
              <w:numPr>
                <w:ilvl w:val="0"/>
                <w:numId w:val="3"/>
              </w:numPr>
              <w:rPr>
                <w:sz w:val="19"/>
                <w:szCs w:val="19"/>
                <w:lang w:val="en-US"/>
              </w:rPr>
            </w:pPr>
            <w:r w:rsidRPr="006D3C27">
              <w:rPr>
                <w:sz w:val="19"/>
                <w:szCs w:val="19"/>
                <w:lang w:val="en-US"/>
              </w:rPr>
              <w:t xml:space="preserve">“First day of the week” (v.1) = </w:t>
            </w:r>
            <w:r w:rsidR="00CC1296" w:rsidRPr="006D3C27">
              <w:rPr>
                <w:sz w:val="19"/>
                <w:szCs w:val="19"/>
                <w:lang w:val="en-US"/>
              </w:rPr>
              <w:t>In the Jewish calendar Saturday is the 7</w:t>
            </w:r>
            <w:r w:rsidR="00CC1296" w:rsidRPr="006D3C27">
              <w:rPr>
                <w:sz w:val="19"/>
                <w:szCs w:val="19"/>
                <w:vertAlign w:val="superscript"/>
                <w:lang w:val="en-US"/>
              </w:rPr>
              <w:t>th</w:t>
            </w:r>
            <w:r w:rsidR="00CC1296" w:rsidRPr="006D3C27">
              <w:rPr>
                <w:sz w:val="19"/>
                <w:szCs w:val="19"/>
                <w:lang w:val="en-US"/>
              </w:rPr>
              <w:t xml:space="preserve"> day, the day of rest (the Sabbath). Sunday is, thus, the first day of the week for Jewish people. For Christians, the resurrection represents the “8</w:t>
            </w:r>
            <w:r w:rsidR="00CC1296" w:rsidRPr="006D3C27">
              <w:rPr>
                <w:sz w:val="19"/>
                <w:szCs w:val="19"/>
                <w:vertAlign w:val="superscript"/>
                <w:lang w:val="en-US"/>
              </w:rPr>
              <w:t>th</w:t>
            </w:r>
            <w:r w:rsidR="00CC1296" w:rsidRPr="006D3C27">
              <w:rPr>
                <w:sz w:val="19"/>
                <w:szCs w:val="19"/>
                <w:lang w:val="en-US"/>
              </w:rPr>
              <w:t xml:space="preserve">” day of creation, the first (and eternal) day of new creation due to the resurrection. This is why Christians worship on Sunday. </w:t>
            </w:r>
          </w:p>
          <w:p w:rsidR="0046584E" w:rsidRPr="006D3C27" w:rsidRDefault="0046584E" w:rsidP="00A15735">
            <w:pPr>
              <w:pStyle w:val="NoSpacing"/>
              <w:numPr>
                <w:ilvl w:val="0"/>
                <w:numId w:val="3"/>
              </w:numPr>
              <w:rPr>
                <w:sz w:val="19"/>
                <w:szCs w:val="19"/>
                <w:lang w:val="en-US"/>
              </w:rPr>
            </w:pPr>
            <w:r w:rsidRPr="006D3C27">
              <w:rPr>
                <w:sz w:val="19"/>
                <w:szCs w:val="19"/>
                <w:lang w:val="en-US"/>
              </w:rPr>
              <w:t xml:space="preserve">Women = Women were not regarded as credible witnesses in the ancient world. Two observations are needed: 1) </w:t>
            </w:r>
            <w:r w:rsidR="00C93DAE" w:rsidRPr="006D3C27">
              <w:rPr>
                <w:sz w:val="19"/>
                <w:szCs w:val="19"/>
                <w:lang w:val="en-US"/>
              </w:rPr>
              <w:t>This gives</w:t>
            </w:r>
            <w:r w:rsidRPr="006D3C27">
              <w:rPr>
                <w:sz w:val="19"/>
                <w:szCs w:val="19"/>
                <w:lang w:val="en-US"/>
              </w:rPr>
              <w:t xml:space="preserve"> historical credibility to the gospel accounts of the resurrection; no one in the ancient world would make-up a story in which women were the witnesses, and 2) Women are not secondary in Jesus’ kingdom. In this case they are the first witnesses of the resurrection, the first evangelists (the good news that Jesus’ is risen), and also happen to contrast the male disciples’ doubt and disbelief. The gospel prioritizes those who are normally overlooked. </w:t>
            </w:r>
          </w:p>
          <w:p w:rsidR="007A6635" w:rsidRPr="006D3C27" w:rsidRDefault="007D66AB" w:rsidP="00A15735">
            <w:pPr>
              <w:pStyle w:val="NoSpacing"/>
              <w:numPr>
                <w:ilvl w:val="0"/>
                <w:numId w:val="3"/>
              </w:numPr>
              <w:rPr>
                <w:sz w:val="19"/>
                <w:szCs w:val="19"/>
                <w:lang w:val="en-US"/>
              </w:rPr>
            </w:pPr>
            <w:r w:rsidRPr="006D3C27">
              <w:rPr>
                <w:sz w:val="19"/>
                <w:szCs w:val="19"/>
                <w:lang w:val="en-US"/>
              </w:rPr>
              <w:t xml:space="preserve">“Remember how he told you…” (vv.6-7) = </w:t>
            </w:r>
            <w:r w:rsidR="0046584E" w:rsidRPr="006D3C27">
              <w:rPr>
                <w:sz w:val="19"/>
                <w:szCs w:val="19"/>
                <w:lang w:val="en-US"/>
              </w:rPr>
              <w:t>Luke’s gospel shows how Jesus had foreshadowed</w:t>
            </w:r>
            <w:r w:rsidR="00397350" w:rsidRPr="006D3C27">
              <w:rPr>
                <w:sz w:val="19"/>
                <w:szCs w:val="19"/>
                <w:lang w:val="en-US"/>
              </w:rPr>
              <w:t xml:space="preserve"> and predicted</w:t>
            </w:r>
            <w:r w:rsidR="0046584E" w:rsidRPr="006D3C27">
              <w:rPr>
                <w:sz w:val="19"/>
                <w:szCs w:val="19"/>
                <w:lang w:val="en-US"/>
              </w:rPr>
              <w:t xml:space="preserve"> his resurr</w:t>
            </w:r>
            <w:r w:rsidR="00397350" w:rsidRPr="006D3C27">
              <w:rPr>
                <w:sz w:val="19"/>
                <w:szCs w:val="19"/>
                <w:lang w:val="en-US"/>
              </w:rPr>
              <w:t>ection: 9:22, 15:24, 32, 16:31, 17:25, 18:32-33.</w:t>
            </w:r>
          </w:p>
          <w:p w:rsidR="007D66AB" w:rsidRPr="006D3C27" w:rsidRDefault="007D66AB" w:rsidP="00A15735">
            <w:pPr>
              <w:pStyle w:val="NoSpacing"/>
              <w:numPr>
                <w:ilvl w:val="0"/>
                <w:numId w:val="3"/>
              </w:numPr>
              <w:rPr>
                <w:sz w:val="19"/>
                <w:szCs w:val="19"/>
                <w:lang w:val="en-US"/>
              </w:rPr>
            </w:pPr>
            <w:r w:rsidRPr="006D3C27">
              <w:rPr>
                <w:sz w:val="19"/>
                <w:szCs w:val="19"/>
                <w:lang w:val="en-US"/>
              </w:rPr>
              <w:t xml:space="preserve">“idle tale” (v.11) = </w:t>
            </w:r>
            <w:r w:rsidR="00C93DAE" w:rsidRPr="006D3C27">
              <w:rPr>
                <w:sz w:val="19"/>
                <w:szCs w:val="19"/>
                <w:lang w:val="en-US"/>
              </w:rPr>
              <w:t>An unusual word meaning “nonsense talk.” It was used in medical settings of the delirious talk of the very sick. Essentially, the men thought the women were insane; there was no way Jesus could not be at the tomb.</w:t>
            </w:r>
          </w:p>
          <w:p w:rsidR="007D66AB" w:rsidRPr="006D3C27" w:rsidRDefault="007D66AB" w:rsidP="00A15735">
            <w:pPr>
              <w:pStyle w:val="NoSpacing"/>
              <w:numPr>
                <w:ilvl w:val="0"/>
                <w:numId w:val="3"/>
              </w:numPr>
              <w:rPr>
                <w:sz w:val="19"/>
                <w:szCs w:val="19"/>
                <w:lang w:val="en-US"/>
              </w:rPr>
            </w:pPr>
            <w:r w:rsidRPr="006D3C27">
              <w:rPr>
                <w:sz w:val="19"/>
                <w:szCs w:val="19"/>
                <w:lang w:val="en-US"/>
              </w:rPr>
              <w:t xml:space="preserve">“repentance for the forgiveness of sins” (v.47) = </w:t>
            </w:r>
            <w:r w:rsidR="00823FA3" w:rsidRPr="006D3C27">
              <w:rPr>
                <w:sz w:val="19"/>
                <w:szCs w:val="19"/>
                <w:lang w:val="en-US"/>
              </w:rPr>
              <w:t xml:space="preserve">Repentance is primarily a change of mind, but it also means a realignment of one’s life, dispositions, and behaviors toward God’s purposes (rather than our own selfish purposes). </w:t>
            </w:r>
          </w:p>
        </w:tc>
      </w:tr>
      <w:tr w:rsidR="005B1B14" w:rsidRPr="006D3C27" w:rsidTr="001B446A">
        <w:trPr>
          <w:trHeight w:val="350"/>
        </w:trPr>
        <w:tc>
          <w:tcPr>
            <w:tcW w:w="9779" w:type="dxa"/>
          </w:tcPr>
          <w:p w:rsidR="005B1B14" w:rsidRPr="006D3C27" w:rsidRDefault="005B1B14" w:rsidP="00EC57C2">
            <w:pPr>
              <w:pStyle w:val="NoSpacing"/>
              <w:rPr>
                <w:rStyle w:val="Emphasis"/>
                <w:sz w:val="19"/>
                <w:szCs w:val="19"/>
                <w:lang w:val="en-US"/>
              </w:rPr>
            </w:pPr>
            <w:r w:rsidRPr="006D3C27">
              <w:rPr>
                <w:rStyle w:val="Emphasis"/>
                <w:sz w:val="19"/>
                <w:szCs w:val="19"/>
                <w:lang w:val="en-US"/>
              </w:rPr>
              <w:t>Possible illustrations:</w:t>
            </w:r>
          </w:p>
          <w:p w:rsidR="00C3070E" w:rsidRPr="006D3C27" w:rsidRDefault="00C3070E" w:rsidP="006764D0">
            <w:pPr>
              <w:pStyle w:val="NoSpacing"/>
              <w:numPr>
                <w:ilvl w:val="0"/>
                <w:numId w:val="3"/>
              </w:numPr>
              <w:rPr>
                <w:sz w:val="19"/>
                <w:szCs w:val="19"/>
                <w:lang w:val="en-US"/>
              </w:rPr>
            </w:pPr>
            <w:r w:rsidRPr="006D3C27">
              <w:rPr>
                <w:i/>
                <w:sz w:val="19"/>
                <w:szCs w:val="19"/>
                <w:lang w:val="en-US"/>
              </w:rPr>
              <w:t>Bedsheet / Big piece of cloth</w:t>
            </w:r>
            <w:r w:rsidRPr="006D3C27">
              <w:rPr>
                <w:sz w:val="19"/>
                <w:szCs w:val="19"/>
                <w:lang w:val="en-US"/>
              </w:rPr>
              <w:t>: Use it to show that the women an</w:t>
            </w:r>
            <w:r w:rsidR="006D3C27">
              <w:rPr>
                <w:sz w:val="19"/>
                <w:szCs w:val="19"/>
                <w:lang w:val="en-US"/>
              </w:rPr>
              <w:t>d Peter only saw</w:t>
            </w:r>
            <w:r w:rsidRPr="006D3C27">
              <w:rPr>
                <w:sz w:val="19"/>
                <w:szCs w:val="19"/>
                <w:lang w:val="en-US"/>
              </w:rPr>
              <w:t xml:space="preserve"> linen clothes</w:t>
            </w:r>
            <w:r w:rsidR="006D3C27">
              <w:rPr>
                <w:sz w:val="19"/>
                <w:szCs w:val="19"/>
                <w:lang w:val="en-US"/>
              </w:rPr>
              <w:t xml:space="preserve"> at the tomb</w:t>
            </w:r>
            <w:r w:rsidRPr="006D3C27">
              <w:rPr>
                <w:sz w:val="19"/>
                <w:szCs w:val="19"/>
                <w:lang w:val="en-US"/>
              </w:rPr>
              <w:t xml:space="preserve"> (24:12). </w:t>
            </w:r>
          </w:p>
          <w:p w:rsidR="00C3070E" w:rsidRPr="006D3C27" w:rsidRDefault="00C3070E" w:rsidP="00C3070E">
            <w:pPr>
              <w:pStyle w:val="NoSpacing"/>
              <w:numPr>
                <w:ilvl w:val="0"/>
                <w:numId w:val="3"/>
              </w:numPr>
              <w:rPr>
                <w:sz w:val="19"/>
                <w:szCs w:val="19"/>
                <w:lang w:val="en-US"/>
              </w:rPr>
            </w:pPr>
            <w:r w:rsidRPr="006D3C27">
              <w:rPr>
                <w:i/>
                <w:sz w:val="19"/>
                <w:szCs w:val="19"/>
                <w:lang w:val="en-US"/>
              </w:rPr>
              <w:t xml:space="preserve">Tree </w:t>
            </w:r>
            <w:r w:rsidR="00560A19" w:rsidRPr="006D3C27">
              <w:rPr>
                <w:i/>
                <w:sz w:val="19"/>
                <w:szCs w:val="19"/>
                <w:lang w:val="en-US"/>
              </w:rPr>
              <w:t>Branch</w:t>
            </w:r>
            <w:r w:rsidRPr="006D3C27">
              <w:rPr>
                <w:i/>
                <w:sz w:val="19"/>
                <w:szCs w:val="19"/>
                <w:lang w:val="en-US"/>
              </w:rPr>
              <w:t>/Flower</w:t>
            </w:r>
            <w:r w:rsidRPr="006D3C27">
              <w:rPr>
                <w:sz w:val="19"/>
                <w:szCs w:val="19"/>
                <w:lang w:val="en-US"/>
              </w:rPr>
              <w:t xml:space="preserve">: Show the branch or flower and say that it is actually dying because it is cut off from the source of life. While it still might look healthy, it is actually dying. We are like that. But, Jesus conquered death. We can be replanted / reconnected with the source of life if we repent and turn to follow Jesus.  </w:t>
            </w:r>
          </w:p>
          <w:p w:rsidR="00C93DAE" w:rsidRPr="006D3C27" w:rsidRDefault="00C93DAE" w:rsidP="00C3070E">
            <w:pPr>
              <w:pStyle w:val="NoSpacing"/>
              <w:numPr>
                <w:ilvl w:val="0"/>
                <w:numId w:val="3"/>
              </w:numPr>
              <w:rPr>
                <w:sz w:val="19"/>
                <w:szCs w:val="19"/>
                <w:lang w:val="en-US"/>
              </w:rPr>
            </w:pPr>
            <w:r w:rsidRPr="006D3C27">
              <w:rPr>
                <w:i/>
                <w:sz w:val="19"/>
                <w:szCs w:val="19"/>
                <w:lang w:val="en-US"/>
              </w:rPr>
              <w:t>F</w:t>
            </w:r>
            <w:r w:rsidR="00C3070E" w:rsidRPr="006D3C27">
              <w:rPr>
                <w:i/>
                <w:sz w:val="19"/>
                <w:szCs w:val="19"/>
                <w:lang w:val="en-US"/>
              </w:rPr>
              <w:t xml:space="preserve">lashlight / </w:t>
            </w:r>
            <w:r w:rsidRPr="006D3C27">
              <w:rPr>
                <w:i/>
                <w:sz w:val="19"/>
                <w:szCs w:val="19"/>
                <w:lang w:val="en-US"/>
              </w:rPr>
              <w:t>battery</w:t>
            </w:r>
            <w:r w:rsidR="00C3070E" w:rsidRPr="006D3C27">
              <w:rPr>
                <w:sz w:val="19"/>
                <w:szCs w:val="19"/>
                <w:lang w:val="en-US"/>
              </w:rPr>
              <w:t>: Use a flashlight that has weak or no batteries, it is dying. New batteries are available, but only if you use them. The batteries symbolize t</w:t>
            </w:r>
            <w:bookmarkStart w:id="0" w:name="_GoBack"/>
            <w:bookmarkEnd w:id="0"/>
            <w:r w:rsidR="00C3070E" w:rsidRPr="006D3C27">
              <w:rPr>
                <w:sz w:val="19"/>
                <w:szCs w:val="19"/>
                <w:lang w:val="en-US"/>
              </w:rPr>
              <w:t xml:space="preserve">he life that comes when we repent and turn to follow Jesus. </w:t>
            </w:r>
          </w:p>
        </w:tc>
      </w:tr>
    </w:tbl>
    <w:p w:rsidR="003D18A7" w:rsidRPr="006D3C27" w:rsidRDefault="005B1B14" w:rsidP="005B1B14">
      <w:pPr>
        <w:jc w:val="right"/>
        <w:rPr>
          <w:i/>
          <w:sz w:val="19"/>
          <w:szCs w:val="19"/>
          <w:lang w:val="en-US"/>
        </w:rPr>
      </w:pPr>
      <w:r w:rsidRPr="006D3C27">
        <w:rPr>
          <w:i/>
          <w:sz w:val="19"/>
          <w:szCs w:val="19"/>
          <w:lang w:val="en-US"/>
        </w:rPr>
        <w:t xml:space="preserve">For more </w:t>
      </w:r>
      <w:r w:rsidR="004768B8" w:rsidRPr="006D3C27">
        <w:rPr>
          <w:i/>
          <w:sz w:val="19"/>
          <w:szCs w:val="19"/>
          <w:lang w:val="en-US"/>
        </w:rPr>
        <w:t>details,</w:t>
      </w:r>
      <w:r w:rsidRPr="006D3C27">
        <w:rPr>
          <w:i/>
          <w:sz w:val="19"/>
          <w:szCs w:val="19"/>
          <w:lang w:val="en-US"/>
        </w:rPr>
        <w:t xml:space="preserve"> see ylhelp.com </w:t>
      </w:r>
    </w:p>
    <w:p w:rsidR="003971D2" w:rsidRPr="006D3C27" w:rsidRDefault="007F0A66" w:rsidP="003971D2">
      <w:pPr>
        <w:rPr>
          <w:lang w:val="en-US"/>
        </w:rPr>
      </w:pPr>
      <w:r w:rsidRPr="006D3C27">
        <w:rPr>
          <w:lang w:val="en-US"/>
        </w:rPr>
        <w:br w:type="page"/>
      </w:r>
      <w:r w:rsidR="003971D2" w:rsidRPr="006D3C27">
        <w:rPr>
          <w:lang w:val="en-US"/>
        </w:rPr>
        <w:lastRenderedPageBreak/>
        <w:t xml:space="preserve">Luke 24 (ESV) </w:t>
      </w:r>
    </w:p>
    <w:p w:rsidR="003971D2" w:rsidRPr="006D3C27" w:rsidRDefault="003971D2" w:rsidP="003971D2">
      <w:pPr>
        <w:spacing w:before="240"/>
        <w:rPr>
          <w:rFonts w:ascii="Arial" w:hAnsi="Arial" w:cs="Arial"/>
          <w:b/>
          <w:bCs/>
          <w:sz w:val="20"/>
          <w:lang w:val="en-US"/>
        </w:rPr>
      </w:pPr>
      <w:r w:rsidRPr="006D3C27">
        <w:rPr>
          <w:rFonts w:ascii="Arial" w:hAnsi="Arial" w:cs="Arial"/>
          <w:b/>
          <w:bCs/>
          <w:sz w:val="20"/>
          <w:lang w:val="en-US"/>
        </w:rPr>
        <w:t xml:space="preserve">The Resurrection </w:t>
      </w:r>
    </w:p>
    <w:p w:rsidR="003971D2" w:rsidRPr="006D3C27" w:rsidRDefault="003971D2" w:rsidP="003971D2">
      <w:pPr>
        <w:spacing w:after="0"/>
        <w:rPr>
          <w:rFonts w:ascii="Calibri" w:hAnsi="Calibri" w:cs="Calibri"/>
          <w:szCs w:val="24"/>
          <w:lang w:val="en-US"/>
        </w:rPr>
      </w:pPr>
      <w:r w:rsidRPr="006D3C27">
        <w:rPr>
          <w:b/>
          <w:bCs/>
          <w:sz w:val="32"/>
          <w:szCs w:val="36"/>
          <w:lang w:val="en-US"/>
        </w:rPr>
        <w:t>24 </w:t>
      </w:r>
      <w:r w:rsidRPr="006D3C27">
        <w:rPr>
          <w:szCs w:val="24"/>
          <w:lang w:val="en-US"/>
        </w:rPr>
        <w:t xml:space="preserve">But on the first day of the week, at early dawn, they went to the tomb, taking the spices they had prepared. </w:t>
      </w:r>
      <w:r w:rsidRPr="006D3C27">
        <w:rPr>
          <w:rFonts w:ascii="Arial" w:hAnsi="Arial" w:cs="Arial"/>
          <w:b/>
          <w:bCs/>
          <w:szCs w:val="24"/>
          <w:vertAlign w:val="superscript"/>
          <w:lang w:val="en-US"/>
        </w:rPr>
        <w:t>2 </w:t>
      </w:r>
      <w:r w:rsidRPr="006D3C27">
        <w:rPr>
          <w:szCs w:val="24"/>
          <w:lang w:val="en-US"/>
        </w:rPr>
        <w:t xml:space="preserve">And they found the stone rolled away from the tomb, </w:t>
      </w:r>
      <w:r w:rsidRPr="006D3C27">
        <w:rPr>
          <w:rFonts w:ascii="Arial" w:hAnsi="Arial" w:cs="Arial"/>
          <w:b/>
          <w:bCs/>
          <w:szCs w:val="24"/>
          <w:vertAlign w:val="superscript"/>
          <w:lang w:val="en-US"/>
        </w:rPr>
        <w:t>3 </w:t>
      </w:r>
      <w:r w:rsidRPr="006D3C27">
        <w:rPr>
          <w:szCs w:val="24"/>
          <w:lang w:val="en-US"/>
        </w:rPr>
        <w:t xml:space="preserve">but when they went in they did not find the body of the Lord Jesus. </w:t>
      </w:r>
      <w:r w:rsidRPr="006D3C27">
        <w:rPr>
          <w:rFonts w:ascii="Arial" w:hAnsi="Arial" w:cs="Arial"/>
          <w:b/>
          <w:bCs/>
          <w:szCs w:val="24"/>
          <w:vertAlign w:val="superscript"/>
          <w:lang w:val="en-US"/>
        </w:rPr>
        <w:t>4 </w:t>
      </w:r>
      <w:r w:rsidRPr="006D3C27">
        <w:rPr>
          <w:szCs w:val="24"/>
          <w:lang w:val="en-US"/>
        </w:rPr>
        <w:t xml:space="preserve">While they were perplexed about this, behold, two men stood by them in dazzling apparel. </w:t>
      </w:r>
      <w:r w:rsidRPr="006D3C27">
        <w:rPr>
          <w:rFonts w:ascii="Arial" w:hAnsi="Arial" w:cs="Arial"/>
          <w:b/>
          <w:bCs/>
          <w:szCs w:val="24"/>
          <w:vertAlign w:val="superscript"/>
          <w:lang w:val="en-US"/>
        </w:rPr>
        <w:t>5 </w:t>
      </w:r>
      <w:r w:rsidRPr="006D3C27">
        <w:rPr>
          <w:szCs w:val="24"/>
          <w:lang w:val="en-US"/>
        </w:rPr>
        <w:t xml:space="preserve">And as they were frightened and bowed their faces to the ground, the men said to them, “Why do you seek the living among the dead? </w:t>
      </w:r>
      <w:r w:rsidRPr="006D3C27">
        <w:rPr>
          <w:rFonts w:ascii="Arial" w:hAnsi="Arial" w:cs="Arial"/>
          <w:b/>
          <w:bCs/>
          <w:szCs w:val="24"/>
          <w:vertAlign w:val="superscript"/>
          <w:lang w:val="en-US"/>
        </w:rPr>
        <w:t>6 </w:t>
      </w:r>
      <w:r w:rsidRPr="006D3C27">
        <w:rPr>
          <w:szCs w:val="24"/>
          <w:lang w:val="en-US"/>
        </w:rPr>
        <w:t xml:space="preserve">He is not here, but has risen. Remember how he told you, while he was still in Galilee, </w:t>
      </w:r>
      <w:r w:rsidRPr="006D3C27">
        <w:rPr>
          <w:rFonts w:ascii="Arial" w:hAnsi="Arial" w:cs="Arial"/>
          <w:b/>
          <w:bCs/>
          <w:szCs w:val="24"/>
          <w:vertAlign w:val="superscript"/>
          <w:lang w:val="en-US"/>
        </w:rPr>
        <w:t>7 </w:t>
      </w:r>
      <w:r w:rsidRPr="006D3C27">
        <w:rPr>
          <w:szCs w:val="24"/>
          <w:lang w:val="en-US"/>
        </w:rPr>
        <w:t xml:space="preserve">that the Son of Man must be delivered into the hands of sinful men and be crucified and on the third day rise.” </w:t>
      </w:r>
      <w:r w:rsidRPr="006D3C27">
        <w:rPr>
          <w:rFonts w:ascii="Arial" w:hAnsi="Arial" w:cs="Arial"/>
          <w:b/>
          <w:bCs/>
          <w:szCs w:val="24"/>
          <w:vertAlign w:val="superscript"/>
          <w:lang w:val="en-US"/>
        </w:rPr>
        <w:t>8 </w:t>
      </w:r>
      <w:r w:rsidRPr="006D3C27">
        <w:rPr>
          <w:szCs w:val="24"/>
          <w:lang w:val="en-US"/>
        </w:rPr>
        <w:t xml:space="preserve">And they remembered his words, </w:t>
      </w:r>
      <w:r w:rsidRPr="006D3C27">
        <w:rPr>
          <w:rFonts w:ascii="Arial" w:hAnsi="Arial" w:cs="Arial"/>
          <w:b/>
          <w:bCs/>
          <w:szCs w:val="24"/>
          <w:vertAlign w:val="superscript"/>
          <w:lang w:val="en-US"/>
        </w:rPr>
        <w:t>9 </w:t>
      </w:r>
      <w:r w:rsidRPr="006D3C27">
        <w:rPr>
          <w:szCs w:val="24"/>
          <w:lang w:val="en-US"/>
        </w:rPr>
        <w:t xml:space="preserve">and returning from the tomb they told all these things to the eleven and to all the rest. </w:t>
      </w:r>
      <w:r w:rsidRPr="006D3C27">
        <w:rPr>
          <w:rFonts w:ascii="Arial" w:hAnsi="Arial" w:cs="Arial"/>
          <w:b/>
          <w:bCs/>
          <w:szCs w:val="24"/>
          <w:vertAlign w:val="superscript"/>
          <w:lang w:val="en-US"/>
        </w:rPr>
        <w:t>10 </w:t>
      </w:r>
      <w:r w:rsidRPr="006D3C27">
        <w:rPr>
          <w:szCs w:val="24"/>
          <w:lang w:val="en-US"/>
        </w:rPr>
        <w:t xml:space="preserve">Now it was Mary Magdalene and Joanna and Mary the mother of James and the other women with them who told these things to the apostles, </w:t>
      </w:r>
      <w:r w:rsidRPr="006D3C27">
        <w:rPr>
          <w:rFonts w:ascii="Arial" w:hAnsi="Arial" w:cs="Arial"/>
          <w:b/>
          <w:bCs/>
          <w:szCs w:val="24"/>
          <w:vertAlign w:val="superscript"/>
          <w:lang w:val="en-US"/>
        </w:rPr>
        <w:t>11 </w:t>
      </w:r>
      <w:r w:rsidRPr="006D3C27">
        <w:rPr>
          <w:szCs w:val="24"/>
          <w:lang w:val="en-US"/>
        </w:rPr>
        <w:t xml:space="preserve">but these words seemed to them an idle tale, and they did not believe them. </w:t>
      </w:r>
      <w:r w:rsidRPr="006D3C27">
        <w:rPr>
          <w:rFonts w:ascii="Arial" w:hAnsi="Arial" w:cs="Arial"/>
          <w:b/>
          <w:bCs/>
          <w:szCs w:val="24"/>
          <w:vertAlign w:val="superscript"/>
          <w:lang w:val="en-US"/>
        </w:rPr>
        <w:t>12 </w:t>
      </w:r>
      <w:r w:rsidRPr="006D3C27">
        <w:rPr>
          <w:szCs w:val="24"/>
          <w:lang w:val="en-US"/>
        </w:rPr>
        <w:t xml:space="preserve">But Peter rose and ran to the tomb; stooping and looking in, he saw the linen cloths by themselves; and he went home marveling at what had happened. </w:t>
      </w:r>
    </w:p>
    <w:p w:rsidR="003971D2" w:rsidRPr="006D3C27" w:rsidRDefault="003971D2" w:rsidP="003971D2">
      <w:pPr>
        <w:spacing w:before="240"/>
        <w:rPr>
          <w:rFonts w:ascii="Arial" w:hAnsi="Arial" w:cs="Arial"/>
          <w:b/>
          <w:bCs/>
          <w:sz w:val="20"/>
          <w:lang w:val="en-US"/>
        </w:rPr>
      </w:pPr>
      <w:r w:rsidRPr="006D3C27">
        <w:rPr>
          <w:rFonts w:ascii="Arial" w:hAnsi="Arial" w:cs="Arial"/>
          <w:b/>
          <w:bCs/>
          <w:sz w:val="20"/>
          <w:lang w:val="en-US"/>
        </w:rPr>
        <w:t xml:space="preserve">On the Road to Emmaus </w:t>
      </w:r>
    </w:p>
    <w:p w:rsidR="003971D2" w:rsidRPr="006D3C27" w:rsidRDefault="003971D2" w:rsidP="003971D2">
      <w:pPr>
        <w:spacing w:after="0"/>
        <w:ind w:firstLine="240"/>
        <w:rPr>
          <w:rFonts w:ascii="Calibri" w:hAnsi="Calibri" w:cs="Calibri"/>
          <w:szCs w:val="24"/>
          <w:lang w:val="en-US"/>
        </w:rPr>
      </w:pPr>
      <w:r w:rsidRPr="006D3C27">
        <w:rPr>
          <w:rFonts w:ascii="Arial" w:hAnsi="Arial" w:cs="Arial"/>
          <w:b/>
          <w:bCs/>
          <w:szCs w:val="24"/>
          <w:vertAlign w:val="superscript"/>
          <w:lang w:val="en-US"/>
        </w:rPr>
        <w:t>13 </w:t>
      </w:r>
      <w:r w:rsidRPr="006D3C27">
        <w:rPr>
          <w:szCs w:val="24"/>
          <w:lang w:val="en-US"/>
        </w:rPr>
        <w:t xml:space="preserve">That very day two of them were going to a village named Emmaus, about seven miles from Jerusalem, </w:t>
      </w:r>
      <w:r w:rsidRPr="006D3C27">
        <w:rPr>
          <w:rFonts w:ascii="Arial" w:hAnsi="Arial" w:cs="Arial"/>
          <w:b/>
          <w:bCs/>
          <w:szCs w:val="24"/>
          <w:vertAlign w:val="superscript"/>
          <w:lang w:val="en-US"/>
        </w:rPr>
        <w:t>14 </w:t>
      </w:r>
      <w:r w:rsidRPr="006D3C27">
        <w:rPr>
          <w:szCs w:val="24"/>
          <w:lang w:val="en-US"/>
        </w:rPr>
        <w:t xml:space="preserve">and they were talking with each other about all these things that had happened. </w:t>
      </w:r>
      <w:r w:rsidRPr="006D3C27">
        <w:rPr>
          <w:rFonts w:ascii="Arial" w:hAnsi="Arial" w:cs="Arial"/>
          <w:b/>
          <w:bCs/>
          <w:szCs w:val="24"/>
          <w:vertAlign w:val="superscript"/>
          <w:lang w:val="en-US"/>
        </w:rPr>
        <w:t>15 </w:t>
      </w:r>
      <w:r w:rsidRPr="006D3C27">
        <w:rPr>
          <w:szCs w:val="24"/>
          <w:lang w:val="en-US"/>
        </w:rPr>
        <w:t xml:space="preserve">While they were talking and discussing together, Jesus himself drew near and went with them. </w:t>
      </w:r>
      <w:r w:rsidRPr="006D3C27">
        <w:rPr>
          <w:rFonts w:ascii="Arial" w:hAnsi="Arial" w:cs="Arial"/>
          <w:b/>
          <w:bCs/>
          <w:szCs w:val="24"/>
          <w:vertAlign w:val="superscript"/>
          <w:lang w:val="en-US"/>
        </w:rPr>
        <w:t>16 </w:t>
      </w:r>
      <w:r w:rsidRPr="006D3C27">
        <w:rPr>
          <w:szCs w:val="24"/>
          <w:lang w:val="en-US"/>
        </w:rPr>
        <w:t xml:space="preserve">But their eyes were kept from recognizing him. </w:t>
      </w:r>
      <w:r w:rsidRPr="006D3C27">
        <w:rPr>
          <w:rFonts w:ascii="Arial" w:hAnsi="Arial" w:cs="Arial"/>
          <w:b/>
          <w:bCs/>
          <w:szCs w:val="24"/>
          <w:vertAlign w:val="superscript"/>
          <w:lang w:val="en-US"/>
        </w:rPr>
        <w:t>17 </w:t>
      </w:r>
      <w:r w:rsidRPr="006D3C27">
        <w:rPr>
          <w:szCs w:val="24"/>
          <w:lang w:val="en-US"/>
        </w:rPr>
        <w:t xml:space="preserve">And he said to them, </w:t>
      </w:r>
      <w:r w:rsidRPr="006D3C27">
        <w:rPr>
          <w:color w:val="FF0000"/>
          <w:szCs w:val="24"/>
          <w:lang w:val="en-US"/>
        </w:rPr>
        <w:t>“What is this conversation that you are holding with each other as you walk?”</w:t>
      </w:r>
      <w:r w:rsidRPr="006D3C27">
        <w:rPr>
          <w:szCs w:val="24"/>
          <w:lang w:val="en-US"/>
        </w:rPr>
        <w:t xml:space="preserve"> And they stood still, looking sad. </w:t>
      </w:r>
      <w:r w:rsidRPr="006D3C27">
        <w:rPr>
          <w:rFonts w:ascii="Arial" w:hAnsi="Arial" w:cs="Arial"/>
          <w:b/>
          <w:bCs/>
          <w:szCs w:val="24"/>
          <w:vertAlign w:val="superscript"/>
          <w:lang w:val="en-US"/>
        </w:rPr>
        <w:t>18 </w:t>
      </w:r>
      <w:r w:rsidRPr="006D3C27">
        <w:rPr>
          <w:szCs w:val="24"/>
          <w:lang w:val="en-US"/>
        </w:rPr>
        <w:t xml:space="preserve">Then one of them, named Cleopas, answered him, “Are you the only visitor to Jerusalem who does not know the things that have happened there in these days?” </w:t>
      </w:r>
      <w:r w:rsidRPr="006D3C27">
        <w:rPr>
          <w:rFonts w:ascii="Arial" w:hAnsi="Arial" w:cs="Arial"/>
          <w:b/>
          <w:bCs/>
          <w:szCs w:val="24"/>
          <w:vertAlign w:val="superscript"/>
          <w:lang w:val="en-US"/>
        </w:rPr>
        <w:t>19 </w:t>
      </w:r>
      <w:r w:rsidRPr="006D3C27">
        <w:rPr>
          <w:szCs w:val="24"/>
          <w:lang w:val="en-US"/>
        </w:rPr>
        <w:t xml:space="preserve">And he said to them, </w:t>
      </w:r>
      <w:r w:rsidRPr="006D3C27">
        <w:rPr>
          <w:color w:val="FF0000"/>
          <w:szCs w:val="24"/>
          <w:lang w:val="en-US"/>
        </w:rPr>
        <w:t>“What things?”</w:t>
      </w:r>
      <w:r w:rsidRPr="006D3C27">
        <w:rPr>
          <w:szCs w:val="24"/>
          <w:lang w:val="en-US"/>
        </w:rPr>
        <w:t xml:space="preserve"> And they said to him, “Concerning Jesus of Nazareth, a man who was a prophet mighty in deed and word before God and all the people, </w:t>
      </w:r>
      <w:r w:rsidRPr="006D3C27">
        <w:rPr>
          <w:rFonts w:ascii="Arial" w:hAnsi="Arial" w:cs="Arial"/>
          <w:b/>
          <w:bCs/>
          <w:szCs w:val="24"/>
          <w:vertAlign w:val="superscript"/>
          <w:lang w:val="en-US"/>
        </w:rPr>
        <w:t>20 </w:t>
      </w:r>
      <w:r w:rsidRPr="006D3C27">
        <w:rPr>
          <w:szCs w:val="24"/>
          <w:lang w:val="en-US"/>
        </w:rPr>
        <w:t xml:space="preserve">and how our chief priests and rulers delivered him up to be condemned to death, and crucified him. </w:t>
      </w:r>
      <w:r w:rsidRPr="006D3C27">
        <w:rPr>
          <w:rFonts w:ascii="Arial" w:hAnsi="Arial" w:cs="Arial"/>
          <w:b/>
          <w:bCs/>
          <w:szCs w:val="24"/>
          <w:vertAlign w:val="superscript"/>
          <w:lang w:val="en-US"/>
        </w:rPr>
        <w:t>21 </w:t>
      </w:r>
      <w:r w:rsidRPr="006D3C27">
        <w:rPr>
          <w:szCs w:val="24"/>
          <w:lang w:val="en-US"/>
        </w:rPr>
        <w:t xml:space="preserve">But we had hoped that he was the one to redeem Israel. Yes, and besides all this, it is now the third day since these things happened. </w:t>
      </w:r>
      <w:r w:rsidRPr="006D3C27">
        <w:rPr>
          <w:rFonts w:ascii="Arial" w:hAnsi="Arial" w:cs="Arial"/>
          <w:b/>
          <w:bCs/>
          <w:szCs w:val="24"/>
          <w:vertAlign w:val="superscript"/>
          <w:lang w:val="en-US"/>
        </w:rPr>
        <w:t>22 </w:t>
      </w:r>
      <w:r w:rsidRPr="006D3C27">
        <w:rPr>
          <w:szCs w:val="24"/>
          <w:lang w:val="en-US"/>
        </w:rPr>
        <w:t xml:space="preserve">Moreover, some women of our company amazed us. They were at the tomb early in the morning, </w:t>
      </w:r>
      <w:r w:rsidRPr="006D3C27">
        <w:rPr>
          <w:rFonts w:ascii="Arial" w:hAnsi="Arial" w:cs="Arial"/>
          <w:b/>
          <w:bCs/>
          <w:szCs w:val="24"/>
          <w:vertAlign w:val="superscript"/>
          <w:lang w:val="en-US"/>
        </w:rPr>
        <w:t>23 </w:t>
      </w:r>
      <w:r w:rsidRPr="006D3C27">
        <w:rPr>
          <w:szCs w:val="24"/>
          <w:lang w:val="en-US"/>
        </w:rPr>
        <w:t xml:space="preserve">and when they did not find his body, they came back saying that they had even seen a vision of angels, who said that he was alive. </w:t>
      </w:r>
      <w:r w:rsidRPr="006D3C27">
        <w:rPr>
          <w:rFonts w:ascii="Arial" w:hAnsi="Arial" w:cs="Arial"/>
          <w:b/>
          <w:bCs/>
          <w:szCs w:val="24"/>
          <w:vertAlign w:val="superscript"/>
          <w:lang w:val="en-US"/>
        </w:rPr>
        <w:t>24 </w:t>
      </w:r>
      <w:r w:rsidRPr="006D3C27">
        <w:rPr>
          <w:szCs w:val="24"/>
          <w:lang w:val="en-US"/>
        </w:rPr>
        <w:t xml:space="preserve">Some of those who were with us went to the tomb and found it just as the women had said, but him they did not see.” </w:t>
      </w:r>
      <w:r w:rsidRPr="006D3C27">
        <w:rPr>
          <w:rFonts w:ascii="Arial" w:hAnsi="Arial" w:cs="Arial"/>
          <w:b/>
          <w:bCs/>
          <w:szCs w:val="24"/>
          <w:vertAlign w:val="superscript"/>
          <w:lang w:val="en-US"/>
        </w:rPr>
        <w:t>25 </w:t>
      </w:r>
      <w:r w:rsidRPr="006D3C27">
        <w:rPr>
          <w:szCs w:val="24"/>
          <w:lang w:val="en-US"/>
        </w:rPr>
        <w:t xml:space="preserve">And he said to them, </w:t>
      </w:r>
      <w:r w:rsidRPr="006D3C27">
        <w:rPr>
          <w:color w:val="FF0000"/>
          <w:szCs w:val="24"/>
          <w:lang w:val="en-US"/>
        </w:rPr>
        <w:t>“O foolish ones, and slow of heart to believe all that the prophets have spoken!</w:t>
      </w:r>
      <w:r w:rsidRPr="006D3C27">
        <w:rPr>
          <w:szCs w:val="24"/>
          <w:lang w:val="en-US"/>
        </w:rPr>
        <w:t xml:space="preserve"> </w:t>
      </w:r>
      <w:r w:rsidRPr="006D3C27">
        <w:rPr>
          <w:rFonts w:ascii="Arial" w:hAnsi="Arial" w:cs="Arial"/>
          <w:b/>
          <w:bCs/>
          <w:szCs w:val="24"/>
          <w:vertAlign w:val="superscript"/>
          <w:lang w:val="en-US"/>
        </w:rPr>
        <w:t>26 </w:t>
      </w:r>
      <w:r w:rsidRPr="006D3C27">
        <w:rPr>
          <w:color w:val="FF0000"/>
          <w:szCs w:val="24"/>
          <w:lang w:val="en-US"/>
        </w:rPr>
        <w:t>Was it not necessary that the Christ should suffer these things and enter into his glory?”</w:t>
      </w:r>
      <w:r w:rsidRPr="006D3C27">
        <w:rPr>
          <w:szCs w:val="24"/>
          <w:lang w:val="en-US"/>
        </w:rPr>
        <w:t xml:space="preserve"> </w:t>
      </w:r>
      <w:r w:rsidRPr="006D3C27">
        <w:rPr>
          <w:rFonts w:ascii="Arial" w:hAnsi="Arial" w:cs="Arial"/>
          <w:b/>
          <w:bCs/>
          <w:szCs w:val="24"/>
          <w:vertAlign w:val="superscript"/>
          <w:lang w:val="en-US"/>
        </w:rPr>
        <w:t>27 </w:t>
      </w:r>
      <w:r w:rsidRPr="006D3C27">
        <w:rPr>
          <w:szCs w:val="24"/>
          <w:lang w:val="en-US"/>
        </w:rPr>
        <w:t xml:space="preserve">And beginning with Moses and all the Prophets, he interpreted to them in all the Scriptures the things concerning himself. </w:t>
      </w:r>
    </w:p>
    <w:p w:rsidR="003971D2" w:rsidRPr="006D3C27" w:rsidRDefault="003971D2" w:rsidP="003971D2">
      <w:pPr>
        <w:spacing w:after="0"/>
        <w:ind w:firstLine="240"/>
        <w:rPr>
          <w:szCs w:val="24"/>
          <w:lang w:val="en-US"/>
        </w:rPr>
      </w:pPr>
      <w:r w:rsidRPr="006D3C27">
        <w:rPr>
          <w:rFonts w:ascii="Arial" w:hAnsi="Arial" w:cs="Arial"/>
          <w:b/>
          <w:bCs/>
          <w:szCs w:val="24"/>
          <w:vertAlign w:val="superscript"/>
          <w:lang w:val="en-US"/>
        </w:rPr>
        <w:t>28 </w:t>
      </w:r>
      <w:r w:rsidRPr="006D3C27">
        <w:rPr>
          <w:szCs w:val="24"/>
          <w:lang w:val="en-US"/>
        </w:rPr>
        <w:t xml:space="preserve">So they drew near to the village to which they were going. He acted as if he were going farther, </w:t>
      </w:r>
      <w:r w:rsidRPr="006D3C27">
        <w:rPr>
          <w:rFonts w:ascii="Arial" w:hAnsi="Arial" w:cs="Arial"/>
          <w:b/>
          <w:bCs/>
          <w:szCs w:val="24"/>
          <w:vertAlign w:val="superscript"/>
          <w:lang w:val="en-US"/>
        </w:rPr>
        <w:t>29 </w:t>
      </w:r>
      <w:r w:rsidRPr="006D3C27">
        <w:rPr>
          <w:szCs w:val="24"/>
          <w:lang w:val="en-US"/>
        </w:rPr>
        <w:t xml:space="preserve">but they urged him strongly, saying, “Stay with us, for it is toward evening and the day is now far spent.” So he went in to stay with them. </w:t>
      </w:r>
      <w:r w:rsidRPr="006D3C27">
        <w:rPr>
          <w:rFonts w:ascii="Arial" w:hAnsi="Arial" w:cs="Arial"/>
          <w:b/>
          <w:bCs/>
          <w:szCs w:val="24"/>
          <w:vertAlign w:val="superscript"/>
          <w:lang w:val="en-US"/>
        </w:rPr>
        <w:t>30 </w:t>
      </w:r>
      <w:r w:rsidRPr="006D3C27">
        <w:rPr>
          <w:szCs w:val="24"/>
          <w:lang w:val="en-US"/>
        </w:rPr>
        <w:t xml:space="preserve">When he was at table with them, he took the bread and blessed and broke it and gave it to them. </w:t>
      </w:r>
      <w:r w:rsidRPr="006D3C27">
        <w:rPr>
          <w:rFonts w:ascii="Arial" w:hAnsi="Arial" w:cs="Arial"/>
          <w:b/>
          <w:bCs/>
          <w:szCs w:val="24"/>
          <w:vertAlign w:val="superscript"/>
          <w:lang w:val="en-US"/>
        </w:rPr>
        <w:t>31 </w:t>
      </w:r>
      <w:r w:rsidRPr="006D3C27">
        <w:rPr>
          <w:szCs w:val="24"/>
          <w:lang w:val="en-US"/>
        </w:rPr>
        <w:t xml:space="preserve">And their eyes were opened, and they recognized him. And he vanished from their sight. </w:t>
      </w:r>
      <w:r w:rsidRPr="006D3C27">
        <w:rPr>
          <w:rFonts w:ascii="Arial" w:hAnsi="Arial" w:cs="Arial"/>
          <w:b/>
          <w:bCs/>
          <w:szCs w:val="24"/>
          <w:vertAlign w:val="superscript"/>
          <w:lang w:val="en-US"/>
        </w:rPr>
        <w:t>32 </w:t>
      </w:r>
      <w:r w:rsidRPr="006D3C27">
        <w:rPr>
          <w:szCs w:val="24"/>
          <w:lang w:val="en-US"/>
        </w:rPr>
        <w:t xml:space="preserve">They said to each other, “Did not our hearts burn within us while he talked to us on the road, while he opened to us the Scriptures?” </w:t>
      </w:r>
      <w:r w:rsidRPr="006D3C27">
        <w:rPr>
          <w:rFonts w:ascii="Arial" w:hAnsi="Arial" w:cs="Arial"/>
          <w:b/>
          <w:bCs/>
          <w:szCs w:val="24"/>
          <w:vertAlign w:val="superscript"/>
          <w:lang w:val="en-US"/>
        </w:rPr>
        <w:t>33 </w:t>
      </w:r>
      <w:r w:rsidRPr="006D3C27">
        <w:rPr>
          <w:szCs w:val="24"/>
          <w:lang w:val="en-US"/>
        </w:rPr>
        <w:t xml:space="preserve">And they rose that same hour and returned to Jerusalem. And they found the eleven and those who were with them gathered together, </w:t>
      </w:r>
      <w:r w:rsidRPr="006D3C27">
        <w:rPr>
          <w:rFonts w:ascii="Arial" w:hAnsi="Arial" w:cs="Arial"/>
          <w:b/>
          <w:bCs/>
          <w:szCs w:val="24"/>
          <w:vertAlign w:val="superscript"/>
          <w:lang w:val="en-US"/>
        </w:rPr>
        <w:t>34 </w:t>
      </w:r>
      <w:r w:rsidRPr="006D3C27">
        <w:rPr>
          <w:szCs w:val="24"/>
          <w:lang w:val="en-US"/>
        </w:rPr>
        <w:t xml:space="preserve">saying, “The Lord has risen indeed, and has appeared to Simon!” </w:t>
      </w:r>
      <w:r w:rsidRPr="006D3C27">
        <w:rPr>
          <w:rFonts w:ascii="Arial" w:hAnsi="Arial" w:cs="Arial"/>
          <w:b/>
          <w:bCs/>
          <w:szCs w:val="24"/>
          <w:vertAlign w:val="superscript"/>
          <w:lang w:val="en-US"/>
        </w:rPr>
        <w:t>35 </w:t>
      </w:r>
      <w:r w:rsidRPr="006D3C27">
        <w:rPr>
          <w:szCs w:val="24"/>
          <w:lang w:val="en-US"/>
        </w:rPr>
        <w:t xml:space="preserve">Then they told what had happened on the road, and how he was known to them in the breaking of the bread. </w:t>
      </w:r>
    </w:p>
    <w:p w:rsidR="003971D2" w:rsidRPr="006D3C27" w:rsidRDefault="003971D2" w:rsidP="003971D2">
      <w:pPr>
        <w:spacing w:after="0"/>
        <w:ind w:firstLine="240"/>
        <w:rPr>
          <w:szCs w:val="24"/>
          <w:lang w:val="en-US"/>
        </w:rPr>
      </w:pPr>
    </w:p>
    <w:p w:rsidR="003971D2" w:rsidRPr="006D3C27" w:rsidRDefault="003971D2" w:rsidP="003971D2">
      <w:pPr>
        <w:spacing w:after="0"/>
        <w:ind w:firstLine="240"/>
        <w:rPr>
          <w:szCs w:val="24"/>
          <w:lang w:val="en-US"/>
        </w:rPr>
      </w:pPr>
    </w:p>
    <w:p w:rsidR="003971D2" w:rsidRPr="006D3C27" w:rsidRDefault="003971D2" w:rsidP="003971D2">
      <w:pPr>
        <w:spacing w:before="240"/>
        <w:rPr>
          <w:rFonts w:ascii="Arial" w:hAnsi="Arial" w:cs="Arial"/>
          <w:b/>
          <w:bCs/>
          <w:sz w:val="20"/>
          <w:lang w:val="en-US"/>
        </w:rPr>
      </w:pPr>
      <w:r w:rsidRPr="006D3C27">
        <w:rPr>
          <w:rFonts w:ascii="Arial" w:hAnsi="Arial" w:cs="Arial"/>
          <w:b/>
          <w:bCs/>
          <w:sz w:val="20"/>
          <w:lang w:val="en-US"/>
        </w:rPr>
        <w:lastRenderedPageBreak/>
        <w:t xml:space="preserve">Jesus Appears to His Disciples </w:t>
      </w:r>
    </w:p>
    <w:p w:rsidR="003971D2" w:rsidRPr="006D3C27" w:rsidRDefault="003971D2" w:rsidP="003971D2">
      <w:pPr>
        <w:spacing w:after="0"/>
        <w:ind w:firstLine="240"/>
        <w:rPr>
          <w:rFonts w:ascii="Calibri" w:hAnsi="Calibri" w:cs="Calibri"/>
          <w:szCs w:val="24"/>
          <w:lang w:val="en-US"/>
        </w:rPr>
      </w:pPr>
      <w:r w:rsidRPr="006D3C27">
        <w:rPr>
          <w:rFonts w:ascii="Arial" w:hAnsi="Arial" w:cs="Arial"/>
          <w:b/>
          <w:bCs/>
          <w:szCs w:val="24"/>
          <w:vertAlign w:val="superscript"/>
          <w:lang w:val="en-US"/>
        </w:rPr>
        <w:t>36 </w:t>
      </w:r>
      <w:r w:rsidRPr="006D3C27">
        <w:rPr>
          <w:szCs w:val="24"/>
          <w:lang w:val="en-US"/>
        </w:rPr>
        <w:t xml:space="preserve">As they were talking about these things, Jesus himself stood among them, and said to them, </w:t>
      </w:r>
      <w:r w:rsidRPr="006D3C27">
        <w:rPr>
          <w:color w:val="FF0000"/>
          <w:szCs w:val="24"/>
          <w:lang w:val="en-US"/>
        </w:rPr>
        <w:t>“Peace to you!”</w:t>
      </w:r>
      <w:r w:rsidRPr="006D3C27">
        <w:rPr>
          <w:szCs w:val="24"/>
          <w:lang w:val="en-US"/>
        </w:rPr>
        <w:t xml:space="preserve"> </w:t>
      </w:r>
      <w:r w:rsidRPr="006D3C27">
        <w:rPr>
          <w:rFonts w:ascii="Arial" w:hAnsi="Arial" w:cs="Arial"/>
          <w:b/>
          <w:bCs/>
          <w:szCs w:val="24"/>
          <w:vertAlign w:val="superscript"/>
          <w:lang w:val="en-US"/>
        </w:rPr>
        <w:t>37 </w:t>
      </w:r>
      <w:r w:rsidRPr="006D3C27">
        <w:rPr>
          <w:szCs w:val="24"/>
          <w:lang w:val="en-US"/>
        </w:rPr>
        <w:t xml:space="preserve">But they were startled and frightened and thought they saw a spirit. </w:t>
      </w:r>
      <w:r w:rsidRPr="006D3C27">
        <w:rPr>
          <w:rFonts w:ascii="Arial" w:hAnsi="Arial" w:cs="Arial"/>
          <w:b/>
          <w:bCs/>
          <w:szCs w:val="24"/>
          <w:vertAlign w:val="superscript"/>
          <w:lang w:val="en-US"/>
        </w:rPr>
        <w:t>38 </w:t>
      </w:r>
      <w:r w:rsidRPr="006D3C27">
        <w:rPr>
          <w:szCs w:val="24"/>
          <w:lang w:val="en-US"/>
        </w:rPr>
        <w:t xml:space="preserve">And he said to them, </w:t>
      </w:r>
      <w:r w:rsidRPr="006D3C27">
        <w:rPr>
          <w:color w:val="FF0000"/>
          <w:szCs w:val="24"/>
          <w:lang w:val="en-US"/>
        </w:rPr>
        <w:t>“Why are you troubled, and why do doubts arise in your hearts?</w:t>
      </w:r>
      <w:r w:rsidRPr="006D3C27">
        <w:rPr>
          <w:szCs w:val="24"/>
          <w:lang w:val="en-US"/>
        </w:rPr>
        <w:t xml:space="preserve"> </w:t>
      </w:r>
      <w:r w:rsidRPr="006D3C27">
        <w:rPr>
          <w:rFonts w:ascii="Arial" w:hAnsi="Arial" w:cs="Arial"/>
          <w:b/>
          <w:bCs/>
          <w:szCs w:val="24"/>
          <w:vertAlign w:val="superscript"/>
          <w:lang w:val="en-US"/>
        </w:rPr>
        <w:t>39 </w:t>
      </w:r>
      <w:r w:rsidRPr="006D3C27">
        <w:rPr>
          <w:color w:val="FF0000"/>
          <w:szCs w:val="24"/>
          <w:lang w:val="en-US"/>
        </w:rPr>
        <w:t>See my hands and my feet, that it is I myself. Touch me, and see. For a spirit does not have flesh and bones as you see that I have.”</w:t>
      </w:r>
      <w:r w:rsidRPr="006D3C27">
        <w:rPr>
          <w:szCs w:val="24"/>
          <w:lang w:val="en-US"/>
        </w:rPr>
        <w:t xml:space="preserve"> </w:t>
      </w:r>
      <w:r w:rsidRPr="006D3C27">
        <w:rPr>
          <w:rFonts w:ascii="Arial" w:hAnsi="Arial" w:cs="Arial"/>
          <w:b/>
          <w:bCs/>
          <w:szCs w:val="24"/>
          <w:vertAlign w:val="superscript"/>
          <w:lang w:val="en-US"/>
        </w:rPr>
        <w:t>40 </w:t>
      </w:r>
      <w:r w:rsidRPr="006D3C27">
        <w:rPr>
          <w:szCs w:val="24"/>
          <w:lang w:val="en-US"/>
        </w:rPr>
        <w:t xml:space="preserve">And when he had said this, he showed them his hands and his feet. </w:t>
      </w:r>
      <w:r w:rsidRPr="006D3C27">
        <w:rPr>
          <w:rFonts w:ascii="Arial" w:hAnsi="Arial" w:cs="Arial"/>
          <w:b/>
          <w:bCs/>
          <w:szCs w:val="24"/>
          <w:vertAlign w:val="superscript"/>
          <w:lang w:val="en-US"/>
        </w:rPr>
        <w:t>41 </w:t>
      </w:r>
      <w:r w:rsidRPr="006D3C27">
        <w:rPr>
          <w:szCs w:val="24"/>
          <w:lang w:val="en-US"/>
        </w:rPr>
        <w:t xml:space="preserve">And while they still disbelieved for joy and were marveling, he said to them, </w:t>
      </w:r>
      <w:r w:rsidRPr="006D3C27">
        <w:rPr>
          <w:color w:val="FF0000"/>
          <w:szCs w:val="24"/>
          <w:lang w:val="en-US"/>
        </w:rPr>
        <w:t>“Have you anything here to eat?”</w:t>
      </w:r>
      <w:r w:rsidRPr="006D3C27">
        <w:rPr>
          <w:szCs w:val="24"/>
          <w:lang w:val="en-US"/>
        </w:rPr>
        <w:t xml:space="preserve"> </w:t>
      </w:r>
      <w:r w:rsidRPr="006D3C27">
        <w:rPr>
          <w:rFonts w:ascii="Arial" w:hAnsi="Arial" w:cs="Arial"/>
          <w:b/>
          <w:bCs/>
          <w:szCs w:val="24"/>
          <w:vertAlign w:val="superscript"/>
          <w:lang w:val="en-US"/>
        </w:rPr>
        <w:t>42 </w:t>
      </w:r>
      <w:r w:rsidRPr="006D3C27">
        <w:rPr>
          <w:szCs w:val="24"/>
          <w:lang w:val="en-US"/>
        </w:rPr>
        <w:t xml:space="preserve">They gave him a piece of broiled fish, </w:t>
      </w:r>
      <w:r w:rsidRPr="006D3C27">
        <w:rPr>
          <w:rFonts w:ascii="Arial" w:hAnsi="Arial" w:cs="Arial"/>
          <w:b/>
          <w:bCs/>
          <w:szCs w:val="24"/>
          <w:vertAlign w:val="superscript"/>
          <w:lang w:val="en-US"/>
        </w:rPr>
        <w:t>43 </w:t>
      </w:r>
      <w:r w:rsidRPr="006D3C27">
        <w:rPr>
          <w:szCs w:val="24"/>
          <w:lang w:val="en-US"/>
        </w:rPr>
        <w:t xml:space="preserve">and he took it and ate before them. </w:t>
      </w:r>
    </w:p>
    <w:p w:rsidR="003971D2" w:rsidRPr="006D3C27" w:rsidRDefault="003971D2" w:rsidP="003971D2">
      <w:pPr>
        <w:spacing w:after="0"/>
        <w:ind w:firstLine="240"/>
        <w:rPr>
          <w:szCs w:val="24"/>
          <w:lang w:val="en-US"/>
        </w:rPr>
      </w:pPr>
      <w:r w:rsidRPr="006D3C27">
        <w:rPr>
          <w:rFonts w:ascii="Arial" w:hAnsi="Arial" w:cs="Arial"/>
          <w:b/>
          <w:bCs/>
          <w:szCs w:val="24"/>
          <w:vertAlign w:val="superscript"/>
          <w:lang w:val="en-US"/>
        </w:rPr>
        <w:t>44 </w:t>
      </w:r>
      <w:r w:rsidRPr="006D3C27">
        <w:rPr>
          <w:szCs w:val="24"/>
          <w:lang w:val="en-US"/>
        </w:rPr>
        <w:t xml:space="preserve">Then he said to them, </w:t>
      </w:r>
      <w:r w:rsidRPr="006D3C27">
        <w:rPr>
          <w:color w:val="FF0000"/>
          <w:szCs w:val="24"/>
          <w:lang w:val="en-US"/>
        </w:rPr>
        <w:t>“These are my words that I spoke to you while I was still with you, that everything written about me in the Law of Moses and the Prophets and the Psalms must be fulfilled.”</w:t>
      </w:r>
      <w:r w:rsidRPr="006D3C27">
        <w:rPr>
          <w:szCs w:val="24"/>
          <w:lang w:val="en-US"/>
        </w:rPr>
        <w:t xml:space="preserve"> </w:t>
      </w:r>
      <w:r w:rsidRPr="006D3C27">
        <w:rPr>
          <w:rFonts w:ascii="Arial" w:hAnsi="Arial" w:cs="Arial"/>
          <w:b/>
          <w:bCs/>
          <w:szCs w:val="24"/>
          <w:vertAlign w:val="superscript"/>
          <w:lang w:val="en-US"/>
        </w:rPr>
        <w:t>45 </w:t>
      </w:r>
      <w:r w:rsidRPr="006D3C27">
        <w:rPr>
          <w:szCs w:val="24"/>
          <w:lang w:val="en-US"/>
        </w:rPr>
        <w:t xml:space="preserve">Then he opened their minds to understand the Scriptures, </w:t>
      </w:r>
      <w:r w:rsidRPr="006D3C27">
        <w:rPr>
          <w:rFonts w:ascii="Arial" w:hAnsi="Arial" w:cs="Arial"/>
          <w:b/>
          <w:bCs/>
          <w:szCs w:val="24"/>
          <w:vertAlign w:val="superscript"/>
          <w:lang w:val="en-US"/>
        </w:rPr>
        <w:t>46 </w:t>
      </w:r>
      <w:r w:rsidRPr="006D3C27">
        <w:rPr>
          <w:szCs w:val="24"/>
          <w:lang w:val="en-US"/>
        </w:rPr>
        <w:t xml:space="preserve">and said to them, </w:t>
      </w:r>
      <w:r w:rsidRPr="006D3C27">
        <w:rPr>
          <w:color w:val="FF0000"/>
          <w:szCs w:val="24"/>
          <w:lang w:val="en-US"/>
        </w:rPr>
        <w:t>“Thus it is written, that the Christ should suffer and on the third day rise from the dead,</w:t>
      </w:r>
      <w:r w:rsidRPr="006D3C27">
        <w:rPr>
          <w:szCs w:val="24"/>
          <w:lang w:val="en-US"/>
        </w:rPr>
        <w:t xml:space="preserve"> </w:t>
      </w:r>
      <w:r w:rsidRPr="006D3C27">
        <w:rPr>
          <w:rFonts w:ascii="Arial" w:hAnsi="Arial" w:cs="Arial"/>
          <w:b/>
          <w:bCs/>
          <w:szCs w:val="24"/>
          <w:vertAlign w:val="superscript"/>
          <w:lang w:val="en-US"/>
        </w:rPr>
        <w:t>47 </w:t>
      </w:r>
      <w:r w:rsidRPr="006D3C27">
        <w:rPr>
          <w:color w:val="FF0000"/>
          <w:szCs w:val="24"/>
          <w:lang w:val="en-US"/>
        </w:rPr>
        <w:t>and that repentance for the forgiveness of sins should be proclaimed in his name to all nations, beginning from Jerusalem.</w:t>
      </w:r>
      <w:r w:rsidRPr="006D3C27">
        <w:rPr>
          <w:szCs w:val="24"/>
          <w:lang w:val="en-US"/>
        </w:rPr>
        <w:t xml:space="preserve"> </w:t>
      </w:r>
      <w:r w:rsidRPr="006D3C27">
        <w:rPr>
          <w:rFonts w:ascii="Arial" w:hAnsi="Arial" w:cs="Arial"/>
          <w:b/>
          <w:bCs/>
          <w:szCs w:val="24"/>
          <w:vertAlign w:val="superscript"/>
          <w:lang w:val="en-US"/>
        </w:rPr>
        <w:t>48 </w:t>
      </w:r>
      <w:r w:rsidRPr="006D3C27">
        <w:rPr>
          <w:color w:val="FF0000"/>
          <w:szCs w:val="24"/>
          <w:lang w:val="en-US"/>
        </w:rPr>
        <w:t>You are witnesses of these things.</w:t>
      </w:r>
      <w:r w:rsidRPr="006D3C27">
        <w:rPr>
          <w:szCs w:val="24"/>
          <w:lang w:val="en-US"/>
        </w:rPr>
        <w:t xml:space="preserve"> </w:t>
      </w:r>
      <w:r w:rsidRPr="006D3C27">
        <w:rPr>
          <w:rFonts w:ascii="Arial" w:hAnsi="Arial" w:cs="Arial"/>
          <w:b/>
          <w:bCs/>
          <w:szCs w:val="24"/>
          <w:vertAlign w:val="superscript"/>
          <w:lang w:val="en-US"/>
        </w:rPr>
        <w:t>49 </w:t>
      </w:r>
      <w:r w:rsidRPr="006D3C27">
        <w:rPr>
          <w:color w:val="FF0000"/>
          <w:szCs w:val="24"/>
          <w:lang w:val="en-US"/>
        </w:rPr>
        <w:t>And behold, I am sending the promise of my Father upon you. But stay in the city until you are clothed with power from on high.”</w:t>
      </w:r>
      <w:r w:rsidRPr="006D3C27">
        <w:rPr>
          <w:szCs w:val="24"/>
          <w:lang w:val="en-US"/>
        </w:rPr>
        <w:t xml:space="preserve"> </w:t>
      </w:r>
    </w:p>
    <w:p w:rsidR="003971D2" w:rsidRPr="006D3C27" w:rsidRDefault="003971D2" w:rsidP="003971D2">
      <w:pPr>
        <w:spacing w:before="240"/>
        <w:rPr>
          <w:rFonts w:ascii="Arial" w:hAnsi="Arial" w:cs="Arial"/>
          <w:b/>
          <w:bCs/>
          <w:sz w:val="20"/>
          <w:lang w:val="en-US"/>
        </w:rPr>
      </w:pPr>
      <w:r w:rsidRPr="006D3C27">
        <w:rPr>
          <w:rFonts w:ascii="Arial" w:hAnsi="Arial" w:cs="Arial"/>
          <w:b/>
          <w:bCs/>
          <w:sz w:val="20"/>
          <w:lang w:val="en-US"/>
        </w:rPr>
        <w:t xml:space="preserve">The Ascension </w:t>
      </w:r>
    </w:p>
    <w:p w:rsidR="003971D2" w:rsidRPr="006D3C27" w:rsidRDefault="003971D2" w:rsidP="003971D2">
      <w:pPr>
        <w:spacing w:after="0"/>
        <w:ind w:firstLine="240"/>
        <w:rPr>
          <w:rFonts w:ascii="Calibri" w:hAnsi="Calibri" w:cs="Calibri"/>
          <w:szCs w:val="24"/>
          <w:lang w:val="en-US"/>
        </w:rPr>
      </w:pPr>
      <w:r w:rsidRPr="006D3C27">
        <w:rPr>
          <w:rFonts w:ascii="Arial" w:hAnsi="Arial" w:cs="Arial"/>
          <w:b/>
          <w:bCs/>
          <w:szCs w:val="24"/>
          <w:vertAlign w:val="superscript"/>
          <w:lang w:val="en-US"/>
        </w:rPr>
        <w:t>50 </w:t>
      </w:r>
      <w:r w:rsidRPr="006D3C27">
        <w:rPr>
          <w:szCs w:val="24"/>
          <w:lang w:val="en-US"/>
        </w:rPr>
        <w:t xml:space="preserve">And he led them out as far as Bethany, and lifting up his hands he blessed them. </w:t>
      </w:r>
      <w:r w:rsidRPr="006D3C27">
        <w:rPr>
          <w:rFonts w:ascii="Arial" w:hAnsi="Arial" w:cs="Arial"/>
          <w:b/>
          <w:bCs/>
          <w:szCs w:val="24"/>
          <w:vertAlign w:val="superscript"/>
          <w:lang w:val="en-US"/>
        </w:rPr>
        <w:t>51 </w:t>
      </w:r>
      <w:r w:rsidRPr="006D3C27">
        <w:rPr>
          <w:szCs w:val="24"/>
          <w:lang w:val="en-US"/>
        </w:rPr>
        <w:t xml:space="preserve">While he blessed them, he parted from them and was carried up into heaven. </w:t>
      </w:r>
      <w:r w:rsidRPr="006D3C27">
        <w:rPr>
          <w:rFonts w:ascii="Arial" w:hAnsi="Arial" w:cs="Arial"/>
          <w:b/>
          <w:bCs/>
          <w:szCs w:val="24"/>
          <w:vertAlign w:val="superscript"/>
          <w:lang w:val="en-US"/>
        </w:rPr>
        <w:t>52 </w:t>
      </w:r>
      <w:r w:rsidRPr="006D3C27">
        <w:rPr>
          <w:szCs w:val="24"/>
          <w:lang w:val="en-US"/>
        </w:rPr>
        <w:t xml:space="preserve">And they worshiped him and returned to Jerusalem with great joy, </w:t>
      </w:r>
      <w:r w:rsidRPr="006D3C27">
        <w:rPr>
          <w:rFonts w:ascii="Arial" w:hAnsi="Arial" w:cs="Arial"/>
          <w:b/>
          <w:bCs/>
          <w:szCs w:val="24"/>
          <w:vertAlign w:val="superscript"/>
          <w:lang w:val="en-US"/>
        </w:rPr>
        <w:t>53 </w:t>
      </w:r>
      <w:r w:rsidRPr="006D3C27">
        <w:rPr>
          <w:szCs w:val="24"/>
          <w:lang w:val="en-US"/>
        </w:rPr>
        <w:t xml:space="preserve">and were continually in the temple blessing God. </w:t>
      </w:r>
    </w:p>
    <w:p w:rsidR="00E84166" w:rsidRPr="006D3C27" w:rsidRDefault="00E84166" w:rsidP="003971D2">
      <w:pPr>
        <w:rPr>
          <w:sz w:val="20"/>
          <w:szCs w:val="24"/>
          <w:lang w:val="en-US"/>
        </w:rPr>
      </w:pPr>
    </w:p>
    <w:sectPr w:rsidR="00E84166" w:rsidRPr="006D3C27" w:rsidSect="001B446A">
      <w:pgSz w:w="12240" w:h="15840"/>
      <w:pgMar w:top="63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F5EFA"/>
    <w:multiLevelType w:val="hybridMultilevel"/>
    <w:tmpl w:val="2F4824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8B21A7"/>
    <w:multiLevelType w:val="hybridMultilevel"/>
    <w:tmpl w:val="CB923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05978"/>
    <w:multiLevelType w:val="hybridMultilevel"/>
    <w:tmpl w:val="285E16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D07055"/>
    <w:multiLevelType w:val="hybridMultilevel"/>
    <w:tmpl w:val="2DB4B4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9517AFC"/>
    <w:multiLevelType w:val="hybridMultilevel"/>
    <w:tmpl w:val="266EBA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7713A5"/>
    <w:multiLevelType w:val="hybridMultilevel"/>
    <w:tmpl w:val="C56C33B0"/>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58172A7"/>
    <w:multiLevelType w:val="hybridMultilevel"/>
    <w:tmpl w:val="7BCEE92A"/>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B528BA"/>
    <w:multiLevelType w:val="hybridMultilevel"/>
    <w:tmpl w:val="2FFA1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565F02"/>
    <w:multiLevelType w:val="hybridMultilevel"/>
    <w:tmpl w:val="1D5A81B2"/>
    <w:lvl w:ilvl="0" w:tplc="62F249DE">
      <w:start w:val="1"/>
      <w:numFmt w:val="decimal"/>
      <w:lvlText w:val="%1."/>
      <w:lvlJc w:val="left"/>
      <w:pPr>
        <w:ind w:left="720" w:hanging="360"/>
      </w:pPr>
      <w:rPr>
        <w:rFonts w:hint="default"/>
        <w:i w:val="0"/>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3A7B1E"/>
    <w:multiLevelType w:val="hybridMultilevel"/>
    <w:tmpl w:val="65746B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3B3D4A"/>
    <w:multiLevelType w:val="hybridMultilevel"/>
    <w:tmpl w:val="8676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9B7806"/>
    <w:multiLevelType w:val="hybridMultilevel"/>
    <w:tmpl w:val="67F47E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025342"/>
    <w:multiLevelType w:val="hybridMultilevel"/>
    <w:tmpl w:val="BF42F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743D7D"/>
    <w:multiLevelType w:val="hybridMultilevel"/>
    <w:tmpl w:val="BD78435C"/>
    <w:lvl w:ilvl="0" w:tplc="DB04D76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7BC11CA"/>
    <w:multiLevelType w:val="hybridMultilevel"/>
    <w:tmpl w:val="67D4B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F9461BF"/>
    <w:multiLevelType w:val="hybridMultilevel"/>
    <w:tmpl w:val="8ACC4B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5"/>
  </w:num>
  <w:num w:numId="3">
    <w:abstractNumId w:val="31"/>
  </w:num>
  <w:num w:numId="4">
    <w:abstractNumId w:val="32"/>
  </w:num>
  <w:num w:numId="5">
    <w:abstractNumId w:val="23"/>
  </w:num>
  <w:num w:numId="6">
    <w:abstractNumId w:val="28"/>
  </w:num>
  <w:num w:numId="7">
    <w:abstractNumId w:val="8"/>
  </w:num>
  <w:num w:numId="8">
    <w:abstractNumId w:val="29"/>
  </w:num>
  <w:num w:numId="9">
    <w:abstractNumId w:val="14"/>
  </w:num>
  <w:num w:numId="10">
    <w:abstractNumId w:val="1"/>
  </w:num>
  <w:num w:numId="11">
    <w:abstractNumId w:val="15"/>
  </w:num>
  <w:num w:numId="12">
    <w:abstractNumId w:val="20"/>
  </w:num>
  <w:num w:numId="13">
    <w:abstractNumId w:val="16"/>
  </w:num>
  <w:num w:numId="14">
    <w:abstractNumId w:val="25"/>
  </w:num>
  <w:num w:numId="15">
    <w:abstractNumId w:val="19"/>
  </w:num>
  <w:num w:numId="16">
    <w:abstractNumId w:val="26"/>
  </w:num>
  <w:num w:numId="17">
    <w:abstractNumId w:val="33"/>
  </w:num>
  <w:num w:numId="18">
    <w:abstractNumId w:val="24"/>
  </w:num>
  <w:num w:numId="19">
    <w:abstractNumId w:val="7"/>
  </w:num>
  <w:num w:numId="20">
    <w:abstractNumId w:val="9"/>
  </w:num>
  <w:num w:numId="21">
    <w:abstractNumId w:val="13"/>
  </w:num>
  <w:num w:numId="22">
    <w:abstractNumId w:val="12"/>
  </w:num>
  <w:num w:numId="23">
    <w:abstractNumId w:val="18"/>
  </w:num>
  <w:num w:numId="24">
    <w:abstractNumId w:val="21"/>
  </w:num>
  <w:num w:numId="25">
    <w:abstractNumId w:val="6"/>
  </w:num>
  <w:num w:numId="26">
    <w:abstractNumId w:val="22"/>
  </w:num>
  <w:num w:numId="27">
    <w:abstractNumId w:val="2"/>
  </w:num>
  <w:num w:numId="28">
    <w:abstractNumId w:val="30"/>
  </w:num>
  <w:num w:numId="29">
    <w:abstractNumId w:val="10"/>
  </w:num>
  <w:num w:numId="30">
    <w:abstractNumId w:val="0"/>
  </w:num>
  <w:num w:numId="31">
    <w:abstractNumId w:val="11"/>
  </w:num>
  <w:num w:numId="32">
    <w:abstractNumId w:val="4"/>
  </w:num>
  <w:num w:numId="33">
    <w:abstractNumId w:val="3"/>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tDQ2MzOzNLG0NDJS0lEKTi0uzszPAykwMq8FAJQn0YQtAAAA"/>
  </w:docVars>
  <w:rsids>
    <w:rsidRoot w:val="005B1B14"/>
    <w:rsid w:val="0000113A"/>
    <w:rsid w:val="000016D4"/>
    <w:rsid w:val="00001BDC"/>
    <w:rsid w:val="000044A1"/>
    <w:rsid w:val="00004AE0"/>
    <w:rsid w:val="00005A18"/>
    <w:rsid w:val="000067D2"/>
    <w:rsid w:val="00007134"/>
    <w:rsid w:val="0000796C"/>
    <w:rsid w:val="00007C36"/>
    <w:rsid w:val="00010239"/>
    <w:rsid w:val="00013652"/>
    <w:rsid w:val="000149DE"/>
    <w:rsid w:val="00014E1B"/>
    <w:rsid w:val="0001616B"/>
    <w:rsid w:val="00016428"/>
    <w:rsid w:val="00016AF9"/>
    <w:rsid w:val="0001704B"/>
    <w:rsid w:val="000175BA"/>
    <w:rsid w:val="0002010D"/>
    <w:rsid w:val="00020402"/>
    <w:rsid w:val="00021108"/>
    <w:rsid w:val="000217BB"/>
    <w:rsid w:val="000218EF"/>
    <w:rsid w:val="00021BBD"/>
    <w:rsid w:val="000227DC"/>
    <w:rsid w:val="00022D94"/>
    <w:rsid w:val="0002402A"/>
    <w:rsid w:val="000255D5"/>
    <w:rsid w:val="00025E52"/>
    <w:rsid w:val="00026865"/>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10B"/>
    <w:rsid w:val="00061471"/>
    <w:rsid w:val="0006188F"/>
    <w:rsid w:val="00061DF3"/>
    <w:rsid w:val="00062537"/>
    <w:rsid w:val="000629D7"/>
    <w:rsid w:val="00062B74"/>
    <w:rsid w:val="00063461"/>
    <w:rsid w:val="000641AA"/>
    <w:rsid w:val="000642B2"/>
    <w:rsid w:val="000654FF"/>
    <w:rsid w:val="00065B84"/>
    <w:rsid w:val="00066324"/>
    <w:rsid w:val="000667E0"/>
    <w:rsid w:val="00066F83"/>
    <w:rsid w:val="000671E0"/>
    <w:rsid w:val="00067226"/>
    <w:rsid w:val="000673B3"/>
    <w:rsid w:val="00067409"/>
    <w:rsid w:val="0007007F"/>
    <w:rsid w:val="00071C5B"/>
    <w:rsid w:val="00071DF5"/>
    <w:rsid w:val="00073009"/>
    <w:rsid w:val="00073301"/>
    <w:rsid w:val="0007370F"/>
    <w:rsid w:val="00074541"/>
    <w:rsid w:val="00075524"/>
    <w:rsid w:val="00075D02"/>
    <w:rsid w:val="000760D0"/>
    <w:rsid w:val="00076463"/>
    <w:rsid w:val="000772E0"/>
    <w:rsid w:val="00077529"/>
    <w:rsid w:val="00080658"/>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3C69"/>
    <w:rsid w:val="00093F0C"/>
    <w:rsid w:val="000949B4"/>
    <w:rsid w:val="00097FAC"/>
    <w:rsid w:val="000A0101"/>
    <w:rsid w:val="000A0FC0"/>
    <w:rsid w:val="000A220C"/>
    <w:rsid w:val="000A3A80"/>
    <w:rsid w:val="000A3C9C"/>
    <w:rsid w:val="000A55DF"/>
    <w:rsid w:val="000A5CD5"/>
    <w:rsid w:val="000B08F7"/>
    <w:rsid w:val="000B0E33"/>
    <w:rsid w:val="000B1173"/>
    <w:rsid w:val="000B16F4"/>
    <w:rsid w:val="000B205C"/>
    <w:rsid w:val="000B360A"/>
    <w:rsid w:val="000B39CB"/>
    <w:rsid w:val="000B3B27"/>
    <w:rsid w:val="000B41BF"/>
    <w:rsid w:val="000B45A7"/>
    <w:rsid w:val="000B5033"/>
    <w:rsid w:val="000B5F6F"/>
    <w:rsid w:val="000B6A9A"/>
    <w:rsid w:val="000B6AC5"/>
    <w:rsid w:val="000B708B"/>
    <w:rsid w:val="000B7C08"/>
    <w:rsid w:val="000C00EB"/>
    <w:rsid w:val="000C0DB8"/>
    <w:rsid w:val="000C1113"/>
    <w:rsid w:val="000C2C2B"/>
    <w:rsid w:val="000C31E2"/>
    <w:rsid w:val="000C39E5"/>
    <w:rsid w:val="000C3ED5"/>
    <w:rsid w:val="000C4513"/>
    <w:rsid w:val="000C45A5"/>
    <w:rsid w:val="000C537A"/>
    <w:rsid w:val="000C69C7"/>
    <w:rsid w:val="000C7A95"/>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4A8"/>
    <w:rsid w:val="000D6D0D"/>
    <w:rsid w:val="000E05F6"/>
    <w:rsid w:val="000E0C0C"/>
    <w:rsid w:val="000E14F5"/>
    <w:rsid w:val="000E22BA"/>
    <w:rsid w:val="000E2EA3"/>
    <w:rsid w:val="000E3197"/>
    <w:rsid w:val="000E4247"/>
    <w:rsid w:val="000E46E6"/>
    <w:rsid w:val="000E498A"/>
    <w:rsid w:val="000E4AC8"/>
    <w:rsid w:val="000E5334"/>
    <w:rsid w:val="000E55E0"/>
    <w:rsid w:val="000E6E1D"/>
    <w:rsid w:val="000E734B"/>
    <w:rsid w:val="000E7D3C"/>
    <w:rsid w:val="000F0991"/>
    <w:rsid w:val="000F17DC"/>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898"/>
    <w:rsid w:val="00117D41"/>
    <w:rsid w:val="001208BC"/>
    <w:rsid w:val="00120C33"/>
    <w:rsid w:val="00121053"/>
    <w:rsid w:val="001212FB"/>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62F"/>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45D4"/>
    <w:rsid w:val="00155024"/>
    <w:rsid w:val="00155254"/>
    <w:rsid w:val="00156015"/>
    <w:rsid w:val="001562AD"/>
    <w:rsid w:val="001563C7"/>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1F1"/>
    <w:rsid w:val="001632C2"/>
    <w:rsid w:val="001638CE"/>
    <w:rsid w:val="00163C43"/>
    <w:rsid w:val="00164D9B"/>
    <w:rsid w:val="00164FD7"/>
    <w:rsid w:val="001657CB"/>
    <w:rsid w:val="00165DA3"/>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18A9"/>
    <w:rsid w:val="00191B29"/>
    <w:rsid w:val="00192162"/>
    <w:rsid w:val="00192722"/>
    <w:rsid w:val="001927CB"/>
    <w:rsid w:val="001929A2"/>
    <w:rsid w:val="00192ACB"/>
    <w:rsid w:val="00192E4F"/>
    <w:rsid w:val="001931F5"/>
    <w:rsid w:val="0019421B"/>
    <w:rsid w:val="00194DB9"/>
    <w:rsid w:val="00194E2D"/>
    <w:rsid w:val="00194EF1"/>
    <w:rsid w:val="0019515B"/>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465"/>
    <w:rsid w:val="001B1EE1"/>
    <w:rsid w:val="001B1F58"/>
    <w:rsid w:val="001B2A03"/>
    <w:rsid w:val="001B386B"/>
    <w:rsid w:val="001B446A"/>
    <w:rsid w:val="001B4903"/>
    <w:rsid w:val="001B5977"/>
    <w:rsid w:val="001B5C63"/>
    <w:rsid w:val="001B64A7"/>
    <w:rsid w:val="001B6E49"/>
    <w:rsid w:val="001C09C6"/>
    <w:rsid w:val="001C13D1"/>
    <w:rsid w:val="001C2579"/>
    <w:rsid w:val="001C31BD"/>
    <w:rsid w:val="001C3D39"/>
    <w:rsid w:val="001C578A"/>
    <w:rsid w:val="001C605D"/>
    <w:rsid w:val="001C6927"/>
    <w:rsid w:val="001C6F6A"/>
    <w:rsid w:val="001D0694"/>
    <w:rsid w:val="001D0B2E"/>
    <w:rsid w:val="001D0D66"/>
    <w:rsid w:val="001D2BC1"/>
    <w:rsid w:val="001D2D05"/>
    <w:rsid w:val="001D4211"/>
    <w:rsid w:val="001D4A92"/>
    <w:rsid w:val="001D5D0D"/>
    <w:rsid w:val="001D680A"/>
    <w:rsid w:val="001D69C9"/>
    <w:rsid w:val="001D6C4D"/>
    <w:rsid w:val="001D7E62"/>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581"/>
    <w:rsid w:val="001F39FF"/>
    <w:rsid w:val="001F431A"/>
    <w:rsid w:val="001F43EC"/>
    <w:rsid w:val="001F5002"/>
    <w:rsid w:val="001F55C1"/>
    <w:rsid w:val="001F597F"/>
    <w:rsid w:val="001F5CC1"/>
    <w:rsid w:val="001F64ED"/>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1BE"/>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436"/>
    <w:rsid w:val="00240555"/>
    <w:rsid w:val="00240D83"/>
    <w:rsid w:val="0024110E"/>
    <w:rsid w:val="002428CD"/>
    <w:rsid w:val="00242942"/>
    <w:rsid w:val="00242994"/>
    <w:rsid w:val="00242AC1"/>
    <w:rsid w:val="00243273"/>
    <w:rsid w:val="00243456"/>
    <w:rsid w:val="0024413B"/>
    <w:rsid w:val="002445E0"/>
    <w:rsid w:val="00244DAB"/>
    <w:rsid w:val="00245BF3"/>
    <w:rsid w:val="0024614A"/>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0F0"/>
    <w:rsid w:val="002817E8"/>
    <w:rsid w:val="00281A5D"/>
    <w:rsid w:val="00281F5D"/>
    <w:rsid w:val="00283056"/>
    <w:rsid w:val="00283379"/>
    <w:rsid w:val="00283673"/>
    <w:rsid w:val="00283C2C"/>
    <w:rsid w:val="00284034"/>
    <w:rsid w:val="0028427E"/>
    <w:rsid w:val="0028438F"/>
    <w:rsid w:val="0028442E"/>
    <w:rsid w:val="0028459C"/>
    <w:rsid w:val="0028493A"/>
    <w:rsid w:val="00284A5D"/>
    <w:rsid w:val="00284CE1"/>
    <w:rsid w:val="002856D5"/>
    <w:rsid w:val="002856F8"/>
    <w:rsid w:val="00285A2C"/>
    <w:rsid w:val="00285DF4"/>
    <w:rsid w:val="00286104"/>
    <w:rsid w:val="0028695E"/>
    <w:rsid w:val="0028717F"/>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274"/>
    <w:rsid w:val="002B0CEF"/>
    <w:rsid w:val="002B1667"/>
    <w:rsid w:val="002B1C5F"/>
    <w:rsid w:val="002B1E55"/>
    <w:rsid w:val="002B2638"/>
    <w:rsid w:val="002B2E0E"/>
    <w:rsid w:val="002B344E"/>
    <w:rsid w:val="002B35DE"/>
    <w:rsid w:val="002B3FD4"/>
    <w:rsid w:val="002B4DE0"/>
    <w:rsid w:val="002B4E43"/>
    <w:rsid w:val="002B53D6"/>
    <w:rsid w:val="002B57E9"/>
    <w:rsid w:val="002C0AAB"/>
    <w:rsid w:val="002C14D2"/>
    <w:rsid w:val="002C223D"/>
    <w:rsid w:val="002C2839"/>
    <w:rsid w:val="002C37A6"/>
    <w:rsid w:val="002C417C"/>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CF1"/>
    <w:rsid w:val="002D2F1E"/>
    <w:rsid w:val="002D3ADA"/>
    <w:rsid w:val="002D4D94"/>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1F2"/>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1B8B"/>
    <w:rsid w:val="00302662"/>
    <w:rsid w:val="00302A5F"/>
    <w:rsid w:val="00302A73"/>
    <w:rsid w:val="00303751"/>
    <w:rsid w:val="00304172"/>
    <w:rsid w:val="0030481B"/>
    <w:rsid w:val="00304BB9"/>
    <w:rsid w:val="00304E77"/>
    <w:rsid w:val="00310AC0"/>
    <w:rsid w:val="00310D23"/>
    <w:rsid w:val="0031100C"/>
    <w:rsid w:val="0031144A"/>
    <w:rsid w:val="00311779"/>
    <w:rsid w:val="00312267"/>
    <w:rsid w:val="00314D91"/>
    <w:rsid w:val="00314F67"/>
    <w:rsid w:val="003151B9"/>
    <w:rsid w:val="003152A5"/>
    <w:rsid w:val="003169AE"/>
    <w:rsid w:val="00316EDE"/>
    <w:rsid w:val="003171B8"/>
    <w:rsid w:val="0031749C"/>
    <w:rsid w:val="00317A0F"/>
    <w:rsid w:val="00317A18"/>
    <w:rsid w:val="00317ADA"/>
    <w:rsid w:val="00317D8B"/>
    <w:rsid w:val="00320359"/>
    <w:rsid w:val="003204B1"/>
    <w:rsid w:val="0032052D"/>
    <w:rsid w:val="00320842"/>
    <w:rsid w:val="00321452"/>
    <w:rsid w:val="00321A0F"/>
    <w:rsid w:val="00322087"/>
    <w:rsid w:val="00322C16"/>
    <w:rsid w:val="00324488"/>
    <w:rsid w:val="003256BB"/>
    <w:rsid w:val="00325EFE"/>
    <w:rsid w:val="00325FE7"/>
    <w:rsid w:val="003269E2"/>
    <w:rsid w:val="00326D75"/>
    <w:rsid w:val="00326E3F"/>
    <w:rsid w:val="00326E4A"/>
    <w:rsid w:val="00327AD3"/>
    <w:rsid w:val="00330113"/>
    <w:rsid w:val="0033136D"/>
    <w:rsid w:val="00332AF8"/>
    <w:rsid w:val="00332E89"/>
    <w:rsid w:val="00333942"/>
    <w:rsid w:val="003341D1"/>
    <w:rsid w:val="00334928"/>
    <w:rsid w:val="00334CBB"/>
    <w:rsid w:val="00335B88"/>
    <w:rsid w:val="003368B1"/>
    <w:rsid w:val="003375E5"/>
    <w:rsid w:val="00337802"/>
    <w:rsid w:val="00341744"/>
    <w:rsid w:val="00342550"/>
    <w:rsid w:val="003427ED"/>
    <w:rsid w:val="00342D5B"/>
    <w:rsid w:val="00343EE4"/>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36AC"/>
    <w:rsid w:val="003753D8"/>
    <w:rsid w:val="0037599E"/>
    <w:rsid w:val="0038007B"/>
    <w:rsid w:val="00380923"/>
    <w:rsid w:val="00380CDD"/>
    <w:rsid w:val="00380DD9"/>
    <w:rsid w:val="003817FA"/>
    <w:rsid w:val="0038356B"/>
    <w:rsid w:val="00383A62"/>
    <w:rsid w:val="00383BAB"/>
    <w:rsid w:val="0038603E"/>
    <w:rsid w:val="003861B6"/>
    <w:rsid w:val="003865F9"/>
    <w:rsid w:val="00386868"/>
    <w:rsid w:val="003903FC"/>
    <w:rsid w:val="00390A12"/>
    <w:rsid w:val="00391D68"/>
    <w:rsid w:val="00392AC0"/>
    <w:rsid w:val="003933B0"/>
    <w:rsid w:val="00393455"/>
    <w:rsid w:val="0039350A"/>
    <w:rsid w:val="00393ACB"/>
    <w:rsid w:val="003943F1"/>
    <w:rsid w:val="0039596D"/>
    <w:rsid w:val="00395AE5"/>
    <w:rsid w:val="00395E27"/>
    <w:rsid w:val="003962BA"/>
    <w:rsid w:val="003971D2"/>
    <w:rsid w:val="00397350"/>
    <w:rsid w:val="00397712"/>
    <w:rsid w:val="0039784A"/>
    <w:rsid w:val="00397DE6"/>
    <w:rsid w:val="003A025F"/>
    <w:rsid w:val="003A0544"/>
    <w:rsid w:val="003A0847"/>
    <w:rsid w:val="003A1DE2"/>
    <w:rsid w:val="003A2878"/>
    <w:rsid w:val="003A408B"/>
    <w:rsid w:val="003A54A0"/>
    <w:rsid w:val="003A5641"/>
    <w:rsid w:val="003A73DB"/>
    <w:rsid w:val="003B03BC"/>
    <w:rsid w:val="003B0439"/>
    <w:rsid w:val="003B0B07"/>
    <w:rsid w:val="003B0CFF"/>
    <w:rsid w:val="003B0D16"/>
    <w:rsid w:val="003B0E58"/>
    <w:rsid w:val="003B15D1"/>
    <w:rsid w:val="003B16F2"/>
    <w:rsid w:val="003B24AF"/>
    <w:rsid w:val="003B2ECF"/>
    <w:rsid w:val="003B396E"/>
    <w:rsid w:val="003B3F74"/>
    <w:rsid w:val="003B4F0B"/>
    <w:rsid w:val="003B69F3"/>
    <w:rsid w:val="003B6B3C"/>
    <w:rsid w:val="003B6D00"/>
    <w:rsid w:val="003B74D9"/>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C17"/>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0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892"/>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13B7"/>
    <w:rsid w:val="00421AC4"/>
    <w:rsid w:val="00423E97"/>
    <w:rsid w:val="00424C9D"/>
    <w:rsid w:val="00424DA2"/>
    <w:rsid w:val="00424E52"/>
    <w:rsid w:val="00425673"/>
    <w:rsid w:val="00425E2D"/>
    <w:rsid w:val="004263A0"/>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733"/>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2C8"/>
    <w:rsid w:val="00465725"/>
    <w:rsid w:val="004657CB"/>
    <w:rsid w:val="0046584E"/>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5117"/>
    <w:rsid w:val="004764DE"/>
    <w:rsid w:val="004768B8"/>
    <w:rsid w:val="00476FEE"/>
    <w:rsid w:val="00481C2F"/>
    <w:rsid w:val="004823B4"/>
    <w:rsid w:val="004828E6"/>
    <w:rsid w:val="00482F05"/>
    <w:rsid w:val="004838A2"/>
    <w:rsid w:val="00483A6C"/>
    <w:rsid w:val="00483D63"/>
    <w:rsid w:val="00485512"/>
    <w:rsid w:val="004862B2"/>
    <w:rsid w:val="00486517"/>
    <w:rsid w:val="004866B2"/>
    <w:rsid w:val="004871CD"/>
    <w:rsid w:val="004872A1"/>
    <w:rsid w:val="004878E6"/>
    <w:rsid w:val="00487A87"/>
    <w:rsid w:val="00487AE3"/>
    <w:rsid w:val="00487B76"/>
    <w:rsid w:val="00487CE1"/>
    <w:rsid w:val="00490BEB"/>
    <w:rsid w:val="00491D2B"/>
    <w:rsid w:val="00491DA5"/>
    <w:rsid w:val="00492277"/>
    <w:rsid w:val="004927C3"/>
    <w:rsid w:val="004928EC"/>
    <w:rsid w:val="00492B46"/>
    <w:rsid w:val="004931F2"/>
    <w:rsid w:val="004943CC"/>
    <w:rsid w:val="004944E2"/>
    <w:rsid w:val="00495689"/>
    <w:rsid w:val="00495B22"/>
    <w:rsid w:val="004965C3"/>
    <w:rsid w:val="00496869"/>
    <w:rsid w:val="004968FD"/>
    <w:rsid w:val="00496A16"/>
    <w:rsid w:val="00496B17"/>
    <w:rsid w:val="00497848"/>
    <w:rsid w:val="00497D63"/>
    <w:rsid w:val="00497F43"/>
    <w:rsid w:val="004A03B0"/>
    <w:rsid w:val="004A03F1"/>
    <w:rsid w:val="004A1438"/>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125"/>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BF8"/>
    <w:rsid w:val="004E4C96"/>
    <w:rsid w:val="004E4CA4"/>
    <w:rsid w:val="004E602E"/>
    <w:rsid w:val="004E6663"/>
    <w:rsid w:val="004E6873"/>
    <w:rsid w:val="004E7695"/>
    <w:rsid w:val="004E797C"/>
    <w:rsid w:val="004F009E"/>
    <w:rsid w:val="004F05F8"/>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20A4"/>
    <w:rsid w:val="005121B5"/>
    <w:rsid w:val="005126E9"/>
    <w:rsid w:val="00512E84"/>
    <w:rsid w:val="005144DC"/>
    <w:rsid w:val="00514663"/>
    <w:rsid w:val="005148D8"/>
    <w:rsid w:val="005149DC"/>
    <w:rsid w:val="00514A69"/>
    <w:rsid w:val="00515214"/>
    <w:rsid w:val="00515676"/>
    <w:rsid w:val="00516758"/>
    <w:rsid w:val="00516C71"/>
    <w:rsid w:val="00516D3C"/>
    <w:rsid w:val="00516FE7"/>
    <w:rsid w:val="00517442"/>
    <w:rsid w:val="00517D0B"/>
    <w:rsid w:val="0052029E"/>
    <w:rsid w:val="00520ACE"/>
    <w:rsid w:val="00520FE0"/>
    <w:rsid w:val="00522564"/>
    <w:rsid w:val="005235B6"/>
    <w:rsid w:val="005239C2"/>
    <w:rsid w:val="00523AAF"/>
    <w:rsid w:val="0052443B"/>
    <w:rsid w:val="00524C31"/>
    <w:rsid w:val="0052542B"/>
    <w:rsid w:val="0052562A"/>
    <w:rsid w:val="00525808"/>
    <w:rsid w:val="0052586E"/>
    <w:rsid w:val="00525B33"/>
    <w:rsid w:val="00526D0E"/>
    <w:rsid w:val="00527330"/>
    <w:rsid w:val="00527660"/>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687E"/>
    <w:rsid w:val="00537937"/>
    <w:rsid w:val="00537E53"/>
    <w:rsid w:val="00537ED1"/>
    <w:rsid w:val="00541030"/>
    <w:rsid w:val="00541287"/>
    <w:rsid w:val="00541559"/>
    <w:rsid w:val="00541B6D"/>
    <w:rsid w:val="00541E60"/>
    <w:rsid w:val="0054259F"/>
    <w:rsid w:val="005427DC"/>
    <w:rsid w:val="00542A51"/>
    <w:rsid w:val="00545936"/>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6D38"/>
    <w:rsid w:val="005573F7"/>
    <w:rsid w:val="00560A19"/>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6D74"/>
    <w:rsid w:val="00577547"/>
    <w:rsid w:val="00577787"/>
    <w:rsid w:val="00580B8E"/>
    <w:rsid w:val="00580BBB"/>
    <w:rsid w:val="005818BB"/>
    <w:rsid w:val="0058218B"/>
    <w:rsid w:val="00582775"/>
    <w:rsid w:val="00582ABC"/>
    <w:rsid w:val="005831C0"/>
    <w:rsid w:val="005832C7"/>
    <w:rsid w:val="00584632"/>
    <w:rsid w:val="005847F2"/>
    <w:rsid w:val="00584A2B"/>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143"/>
    <w:rsid w:val="00594333"/>
    <w:rsid w:val="00594F47"/>
    <w:rsid w:val="00595667"/>
    <w:rsid w:val="00596BE6"/>
    <w:rsid w:val="00596EA6"/>
    <w:rsid w:val="005A029D"/>
    <w:rsid w:val="005A2A9F"/>
    <w:rsid w:val="005A2EFD"/>
    <w:rsid w:val="005A399B"/>
    <w:rsid w:val="005A4086"/>
    <w:rsid w:val="005A440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5410"/>
    <w:rsid w:val="005B61B7"/>
    <w:rsid w:val="005B6A14"/>
    <w:rsid w:val="005B6CD8"/>
    <w:rsid w:val="005B73D6"/>
    <w:rsid w:val="005B74BA"/>
    <w:rsid w:val="005B7616"/>
    <w:rsid w:val="005B78A5"/>
    <w:rsid w:val="005B7C49"/>
    <w:rsid w:val="005C0084"/>
    <w:rsid w:val="005C012A"/>
    <w:rsid w:val="005C056E"/>
    <w:rsid w:val="005C0C30"/>
    <w:rsid w:val="005C1310"/>
    <w:rsid w:val="005C23FE"/>
    <w:rsid w:val="005C2A6A"/>
    <w:rsid w:val="005C3AE5"/>
    <w:rsid w:val="005C3E67"/>
    <w:rsid w:val="005C3EAD"/>
    <w:rsid w:val="005C4518"/>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7E6"/>
    <w:rsid w:val="005F76FF"/>
    <w:rsid w:val="005F7B7D"/>
    <w:rsid w:val="00600E6C"/>
    <w:rsid w:val="00601F33"/>
    <w:rsid w:val="00602BC0"/>
    <w:rsid w:val="0060342D"/>
    <w:rsid w:val="00603D40"/>
    <w:rsid w:val="006042F6"/>
    <w:rsid w:val="006065F3"/>
    <w:rsid w:val="00607898"/>
    <w:rsid w:val="00607A3C"/>
    <w:rsid w:val="00607FF0"/>
    <w:rsid w:val="0061000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5D5"/>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02AA"/>
    <w:rsid w:val="00650FFF"/>
    <w:rsid w:val="00651171"/>
    <w:rsid w:val="0065193F"/>
    <w:rsid w:val="00652CFE"/>
    <w:rsid w:val="00652DB2"/>
    <w:rsid w:val="00652F9D"/>
    <w:rsid w:val="0065447E"/>
    <w:rsid w:val="0065571A"/>
    <w:rsid w:val="006558D6"/>
    <w:rsid w:val="00656186"/>
    <w:rsid w:val="006561C8"/>
    <w:rsid w:val="00656467"/>
    <w:rsid w:val="006569CB"/>
    <w:rsid w:val="006570C4"/>
    <w:rsid w:val="00657B16"/>
    <w:rsid w:val="00661725"/>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AA8"/>
    <w:rsid w:val="006760ED"/>
    <w:rsid w:val="00676434"/>
    <w:rsid w:val="006764D0"/>
    <w:rsid w:val="00676F30"/>
    <w:rsid w:val="006802C6"/>
    <w:rsid w:val="00680519"/>
    <w:rsid w:val="006805C5"/>
    <w:rsid w:val="0068082F"/>
    <w:rsid w:val="0068100C"/>
    <w:rsid w:val="006813A4"/>
    <w:rsid w:val="00681D67"/>
    <w:rsid w:val="0068294A"/>
    <w:rsid w:val="0068472A"/>
    <w:rsid w:val="006854E0"/>
    <w:rsid w:val="00685DA2"/>
    <w:rsid w:val="0068750A"/>
    <w:rsid w:val="006877BB"/>
    <w:rsid w:val="00687DD7"/>
    <w:rsid w:val="00690357"/>
    <w:rsid w:val="00691471"/>
    <w:rsid w:val="006919ED"/>
    <w:rsid w:val="00691D43"/>
    <w:rsid w:val="006924A5"/>
    <w:rsid w:val="00692813"/>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A7A65"/>
    <w:rsid w:val="006B048C"/>
    <w:rsid w:val="006B0575"/>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9BB"/>
    <w:rsid w:val="006C0F56"/>
    <w:rsid w:val="006C1239"/>
    <w:rsid w:val="006C2350"/>
    <w:rsid w:val="006C279C"/>
    <w:rsid w:val="006C3C8C"/>
    <w:rsid w:val="006C4B98"/>
    <w:rsid w:val="006C53FE"/>
    <w:rsid w:val="006C67A8"/>
    <w:rsid w:val="006C6C8C"/>
    <w:rsid w:val="006C7141"/>
    <w:rsid w:val="006C7D90"/>
    <w:rsid w:val="006D078A"/>
    <w:rsid w:val="006D0A5A"/>
    <w:rsid w:val="006D0C92"/>
    <w:rsid w:val="006D116D"/>
    <w:rsid w:val="006D20CF"/>
    <w:rsid w:val="006D295C"/>
    <w:rsid w:val="006D3385"/>
    <w:rsid w:val="006D3C27"/>
    <w:rsid w:val="006D442D"/>
    <w:rsid w:val="006D46DB"/>
    <w:rsid w:val="006D4791"/>
    <w:rsid w:val="006D4875"/>
    <w:rsid w:val="006D4C8F"/>
    <w:rsid w:val="006D5605"/>
    <w:rsid w:val="006D5634"/>
    <w:rsid w:val="006D574C"/>
    <w:rsid w:val="006D5BAB"/>
    <w:rsid w:val="006D5BF6"/>
    <w:rsid w:val="006D5F5B"/>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1B8"/>
    <w:rsid w:val="00706885"/>
    <w:rsid w:val="00706D3B"/>
    <w:rsid w:val="007070A4"/>
    <w:rsid w:val="00707601"/>
    <w:rsid w:val="00707908"/>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27D6E"/>
    <w:rsid w:val="007319EF"/>
    <w:rsid w:val="0073442C"/>
    <w:rsid w:val="007348F6"/>
    <w:rsid w:val="007353E2"/>
    <w:rsid w:val="007365B1"/>
    <w:rsid w:val="00737EF8"/>
    <w:rsid w:val="007412AA"/>
    <w:rsid w:val="007418FD"/>
    <w:rsid w:val="00741B90"/>
    <w:rsid w:val="00742445"/>
    <w:rsid w:val="00742AE1"/>
    <w:rsid w:val="00742C0C"/>
    <w:rsid w:val="00742EC7"/>
    <w:rsid w:val="00742F67"/>
    <w:rsid w:val="0074321B"/>
    <w:rsid w:val="00744591"/>
    <w:rsid w:val="007447F6"/>
    <w:rsid w:val="0074548F"/>
    <w:rsid w:val="00745694"/>
    <w:rsid w:val="00745E07"/>
    <w:rsid w:val="0074639E"/>
    <w:rsid w:val="0075010A"/>
    <w:rsid w:val="00750497"/>
    <w:rsid w:val="0075092D"/>
    <w:rsid w:val="00750EA7"/>
    <w:rsid w:val="007518F9"/>
    <w:rsid w:val="0075314D"/>
    <w:rsid w:val="007536E5"/>
    <w:rsid w:val="00753DB3"/>
    <w:rsid w:val="00753ECF"/>
    <w:rsid w:val="0075416C"/>
    <w:rsid w:val="00755438"/>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67"/>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635"/>
    <w:rsid w:val="007A6942"/>
    <w:rsid w:val="007A6DEE"/>
    <w:rsid w:val="007A7902"/>
    <w:rsid w:val="007B00E2"/>
    <w:rsid w:val="007B08D6"/>
    <w:rsid w:val="007B095C"/>
    <w:rsid w:val="007B2089"/>
    <w:rsid w:val="007B35BE"/>
    <w:rsid w:val="007B4246"/>
    <w:rsid w:val="007B4DCC"/>
    <w:rsid w:val="007B6090"/>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6AB"/>
    <w:rsid w:val="007D68EF"/>
    <w:rsid w:val="007D6D5C"/>
    <w:rsid w:val="007D6D62"/>
    <w:rsid w:val="007D72AC"/>
    <w:rsid w:val="007D74B7"/>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A66"/>
    <w:rsid w:val="007F0D97"/>
    <w:rsid w:val="007F0F35"/>
    <w:rsid w:val="007F0FE9"/>
    <w:rsid w:val="007F18FD"/>
    <w:rsid w:val="007F1ED6"/>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8E1"/>
    <w:rsid w:val="00817B99"/>
    <w:rsid w:val="00820BB0"/>
    <w:rsid w:val="00820CAC"/>
    <w:rsid w:val="00821110"/>
    <w:rsid w:val="00821284"/>
    <w:rsid w:val="008218F3"/>
    <w:rsid w:val="00822322"/>
    <w:rsid w:val="0082291A"/>
    <w:rsid w:val="00822CA6"/>
    <w:rsid w:val="00822DC5"/>
    <w:rsid w:val="00823116"/>
    <w:rsid w:val="00823C8B"/>
    <w:rsid w:val="00823FA3"/>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580"/>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77EF3"/>
    <w:rsid w:val="00880F6E"/>
    <w:rsid w:val="00881162"/>
    <w:rsid w:val="008819FF"/>
    <w:rsid w:val="00883327"/>
    <w:rsid w:val="0088356B"/>
    <w:rsid w:val="0088376A"/>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8CF"/>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C24"/>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D5D"/>
    <w:rsid w:val="008D3EE0"/>
    <w:rsid w:val="008D406E"/>
    <w:rsid w:val="008D4492"/>
    <w:rsid w:val="008D589D"/>
    <w:rsid w:val="008D5D2A"/>
    <w:rsid w:val="008D6393"/>
    <w:rsid w:val="008D64B0"/>
    <w:rsid w:val="008D7B51"/>
    <w:rsid w:val="008E09BF"/>
    <w:rsid w:val="008E2609"/>
    <w:rsid w:val="008E2CA4"/>
    <w:rsid w:val="008E32FF"/>
    <w:rsid w:val="008E43B0"/>
    <w:rsid w:val="008E442C"/>
    <w:rsid w:val="008E4DDA"/>
    <w:rsid w:val="008E59B0"/>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C38"/>
    <w:rsid w:val="008F4D4E"/>
    <w:rsid w:val="008F4D53"/>
    <w:rsid w:val="008F5625"/>
    <w:rsid w:val="008F5FCE"/>
    <w:rsid w:val="008F6C8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170C5"/>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83D"/>
    <w:rsid w:val="00924DF1"/>
    <w:rsid w:val="00925B45"/>
    <w:rsid w:val="0092602C"/>
    <w:rsid w:val="0092603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4D8C"/>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635"/>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96D80"/>
    <w:rsid w:val="009A02D4"/>
    <w:rsid w:val="009A05D9"/>
    <w:rsid w:val="009A1419"/>
    <w:rsid w:val="009A1B57"/>
    <w:rsid w:val="009A2310"/>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23FE"/>
    <w:rsid w:val="00A02637"/>
    <w:rsid w:val="00A02810"/>
    <w:rsid w:val="00A036DD"/>
    <w:rsid w:val="00A0422E"/>
    <w:rsid w:val="00A0423E"/>
    <w:rsid w:val="00A058BF"/>
    <w:rsid w:val="00A06FF8"/>
    <w:rsid w:val="00A0721C"/>
    <w:rsid w:val="00A103A4"/>
    <w:rsid w:val="00A10635"/>
    <w:rsid w:val="00A1195B"/>
    <w:rsid w:val="00A11F51"/>
    <w:rsid w:val="00A12292"/>
    <w:rsid w:val="00A122D1"/>
    <w:rsid w:val="00A125F3"/>
    <w:rsid w:val="00A12EAA"/>
    <w:rsid w:val="00A13F14"/>
    <w:rsid w:val="00A151D0"/>
    <w:rsid w:val="00A153AF"/>
    <w:rsid w:val="00A15735"/>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48A1"/>
    <w:rsid w:val="00A349F7"/>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5732B"/>
    <w:rsid w:val="00A605B0"/>
    <w:rsid w:val="00A61DC7"/>
    <w:rsid w:val="00A61EB7"/>
    <w:rsid w:val="00A61F87"/>
    <w:rsid w:val="00A621D8"/>
    <w:rsid w:val="00A62C7E"/>
    <w:rsid w:val="00A62CC8"/>
    <w:rsid w:val="00A6325E"/>
    <w:rsid w:val="00A63553"/>
    <w:rsid w:val="00A6596B"/>
    <w:rsid w:val="00A679AF"/>
    <w:rsid w:val="00A67F9F"/>
    <w:rsid w:val="00A708E8"/>
    <w:rsid w:val="00A70975"/>
    <w:rsid w:val="00A72036"/>
    <w:rsid w:val="00A723C1"/>
    <w:rsid w:val="00A72743"/>
    <w:rsid w:val="00A7282E"/>
    <w:rsid w:val="00A730A9"/>
    <w:rsid w:val="00A731BC"/>
    <w:rsid w:val="00A7331E"/>
    <w:rsid w:val="00A73D25"/>
    <w:rsid w:val="00A74003"/>
    <w:rsid w:val="00A74DCF"/>
    <w:rsid w:val="00A75DE8"/>
    <w:rsid w:val="00A7690B"/>
    <w:rsid w:val="00A76992"/>
    <w:rsid w:val="00A76ACC"/>
    <w:rsid w:val="00A770CC"/>
    <w:rsid w:val="00A772F8"/>
    <w:rsid w:val="00A77660"/>
    <w:rsid w:val="00A80551"/>
    <w:rsid w:val="00A816A8"/>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26"/>
    <w:rsid w:val="00A94560"/>
    <w:rsid w:val="00A94CA8"/>
    <w:rsid w:val="00A95122"/>
    <w:rsid w:val="00A958F7"/>
    <w:rsid w:val="00A96956"/>
    <w:rsid w:val="00AA01DA"/>
    <w:rsid w:val="00AA05EC"/>
    <w:rsid w:val="00AA0708"/>
    <w:rsid w:val="00AA1BEC"/>
    <w:rsid w:val="00AA1DCC"/>
    <w:rsid w:val="00AA2400"/>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20B2"/>
    <w:rsid w:val="00AB3016"/>
    <w:rsid w:val="00AB3650"/>
    <w:rsid w:val="00AB3E7B"/>
    <w:rsid w:val="00AB426B"/>
    <w:rsid w:val="00AB4ED2"/>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957"/>
    <w:rsid w:val="00AC3CA2"/>
    <w:rsid w:val="00AC3CAD"/>
    <w:rsid w:val="00AC5031"/>
    <w:rsid w:val="00AC5CDD"/>
    <w:rsid w:val="00AC6C18"/>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39C9"/>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1FB"/>
    <w:rsid w:val="00B046F9"/>
    <w:rsid w:val="00B04F46"/>
    <w:rsid w:val="00B05E39"/>
    <w:rsid w:val="00B05F30"/>
    <w:rsid w:val="00B06205"/>
    <w:rsid w:val="00B067AE"/>
    <w:rsid w:val="00B070D3"/>
    <w:rsid w:val="00B0749B"/>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A7B"/>
    <w:rsid w:val="00B30D86"/>
    <w:rsid w:val="00B30DEC"/>
    <w:rsid w:val="00B314EB"/>
    <w:rsid w:val="00B3151F"/>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35B5"/>
    <w:rsid w:val="00B452FE"/>
    <w:rsid w:val="00B454FA"/>
    <w:rsid w:val="00B462BF"/>
    <w:rsid w:val="00B4674A"/>
    <w:rsid w:val="00B47620"/>
    <w:rsid w:val="00B477DF"/>
    <w:rsid w:val="00B478B8"/>
    <w:rsid w:val="00B5100F"/>
    <w:rsid w:val="00B511BF"/>
    <w:rsid w:val="00B5120D"/>
    <w:rsid w:val="00B517D6"/>
    <w:rsid w:val="00B52BCE"/>
    <w:rsid w:val="00B52E70"/>
    <w:rsid w:val="00B53754"/>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44F1"/>
    <w:rsid w:val="00B64B89"/>
    <w:rsid w:val="00B64FFE"/>
    <w:rsid w:val="00B652D2"/>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87E36"/>
    <w:rsid w:val="00B9060A"/>
    <w:rsid w:val="00B909FB"/>
    <w:rsid w:val="00B90AFE"/>
    <w:rsid w:val="00B90D18"/>
    <w:rsid w:val="00B90E9C"/>
    <w:rsid w:val="00B91275"/>
    <w:rsid w:val="00B91431"/>
    <w:rsid w:val="00B91DDF"/>
    <w:rsid w:val="00B91DF1"/>
    <w:rsid w:val="00B9280C"/>
    <w:rsid w:val="00B92ADD"/>
    <w:rsid w:val="00B93B2E"/>
    <w:rsid w:val="00B944F3"/>
    <w:rsid w:val="00B94E26"/>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73AF"/>
    <w:rsid w:val="00BA7D62"/>
    <w:rsid w:val="00BB02AC"/>
    <w:rsid w:val="00BB036E"/>
    <w:rsid w:val="00BB0C95"/>
    <w:rsid w:val="00BB0D38"/>
    <w:rsid w:val="00BB10D9"/>
    <w:rsid w:val="00BB1C83"/>
    <w:rsid w:val="00BB26A9"/>
    <w:rsid w:val="00BB26B9"/>
    <w:rsid w:val="00BB2CFE"/>
    <w:rsid w:val="00BB3208"/>
    <w:rsid w:val="00BB48B4"/>
    <w:rsid w:val="00BB5970"/>
    <w:rsid w:val="00BB5997"/>
    <w:rsid w:val="00BB6524"/>
    <w:rsid w:val="00BB66F3"/>
    <w:rsid w:val="00BB6708"/>
    <w:rsid w:val="00BB6D41"/>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96E"/>
    <w:rsid w:val="00BC3ED9"/>
    <w:rsid w:val="00BC5A8E"/>
    <w:rsid w:val="00BC624A"/>
    <w:rsid w:val="00BC63D7"/>
    <w:rsid w:val="00BC6BCC"/>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5FA7"/>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0DD"/>
    <w:rsid w:val="00C0740F"/>
    <w:rsid w:val="00C075D3"/>
    <w:rsid w:val="00C078F1"/>
    <w:rsid w:val="00C103C7"/>
    <w:rsid w:val="00C104D4"/>
    <w:rsid w:val="00C10B5E"/>
    <w:rsid w:val="00C11F97"/>
    <w:rsid w:val="00C12F19"/>
    <w:rsid w:val="00C14B6C"/>
    <w:rsid w:val="00C14C6B"/>
    <w:rsid w:val="00C15F7A"/>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70E"/>
    <w:rsid w:val="00C30F7A"/>
    <w:rsid w:val="00C32B02"/>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72FA"/>
    <w:rsid w:val="00C80889"/>
    <w:rsid w:val="00C808FF"/>
    <w:rsid w:val="00C82A68"/>
    <w:rsid w:val="00C82DE5"/>
    <w:rsid w:val="00C8339F"/>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715"/>
    <w:rsid w:val="00C9294A"/>
    <w:rsid w:val="00C931AA"/>
    <w:rsid w:val="00C932A3"/>
    <w:rsid w:val="00C93DAE"/>
    <w:rsid w:val="00C94A24"/>
    <w:rsid w:val="00C95765"/>
    <w:rsid w:val="00C95860"/>
    <w:rsid w:val="00C95B72"/>
    <w:rsid w:val="00C97F7B"/>
    <w:rsid w:val="00CA0DE4"/>
    <w:rsid w:val="00CA1228"/>
    <w:rsid w:val="00CA188F"/>
    <w:rsid w:val="00CA22D0"/>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296"/>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20CE"/>
    <w:rsid w:val="00CD3F5C"/>
    <w:rsid w:val="00CD4DCC"/>
    <w:rsid w:val="00CD525A"/>
    <w:rsid w:val="00CD52D6"/>
    <w:rsid w:val="00CD60C8"/>
    <w:rsid w:val="00CD68C5"/>
    <w:rsid w:val="00CE0E08"/>
    <w:rsid w:val="00CE0F7F"/>
    <w:rsid w:val="00CE170F"/>
    <w:rsid w:val="00CE1745"/>
    <w:rsid w:val="00CE1F81"/>
    <w:rsid w:val="00CE314C"/>
    <w:rsid w:val="00CE4CC0"/>
    <w:rsid w:val="00CE5D57"/>
    <w:rsid w:val="00CE6FA9"/>
    <w:rsid w:val="00CF1427"/>
    <w:rsid w:val="00CF1494"/>
    <w:rsid w:val="00CF149F"/>
    <w:rsid w:val="00CF163A"/>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6E2"/>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B76"/>
    <w:rsid w:val="00D474E7"/>
    <w:rsid w:val="00D47E5B"/>
    <w:rsid w:val="00D47EF1"/>
    <w:rsid w:val="00D502E4"/>
    <w:rsid w:val="00D508DB"/>
    <w:rsid w:val="00D519C3"/>
    <w:rsid w:val="00D51B2F"/>
    <w:rsid w:val="00D5241E"/>
    <w:rsid w:val="00D5317C"/>
    <w:rsid w:val="00D5375C"/>
    <w:rsid w:val="00D53D48"/>
    <w:rsid w:val="00D54383"/>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BF6"/>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3CE"/>
    <w:rsid w:val="00D934CB"/>
    <w:rsid w:val="00D93A7F"/>
    <w:rsid w:val="00D94B23"/>
    <w:rsid w:val="00D95CE2"/>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1F1"/>
    <w:rsid w:val="00E05361"/>
    <w:rsid w:val="00E05B9C"/>
    <w:rsid w:val="00E06360"/>
    <w:rsid w:val="00E079A1"/>
    <w:rsid w:val="00E105D6"/>
    <w:rsid w:val="00E10FDB"/>
    <w:rsid w:val="00E114CC"/>
    <w:rsid w:val="00E11708"/>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2E7"/>
    <w:rsid w:val="00E243BB"/>
    <w:rsid w:val="00E249C4"/>
    <w:rsid w:val="00E250D3"/>
    <w:rsid w:val="00E259A2"/>
    <w:rsid w:val="00E25AC5"/>
    <w:rsid w:val="00E26507"/>
    <w:rsid w:val="00E2664E"/>
    <w:rsid w:val="00E274FC"/>
    <w:rsid w:val="00E2797F"/>
    <w:rsid w:val="00E30B19"/>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458B9"/>
    <w:rsid w:val="00E5013C"/>
    <w:rsid w:val="00E50780"/>
    <w:rsid w:val="00E5095D"/>
    <w:rsid w:val="00E50F72"/>
    <w:rsid w:val="00E5124D"/>
    <w:rsid w:val="00E512A4"/>
    <w:rsid w:val="00E517EB"/>
    <w:rsid w:val="00E52218"/>
    <w:rsid w:val="00E52DD2"/>
    <w:rsid w:val="00E537AB"/>
    <w:rsid w:val="00E538D5"/>
    <w:rsid w:val="00E53F4A"/>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337A"/>
    <w:rsid w:val="00E63C39"/>
    <w:rsid w:val="00E64522"/>
    <w:rsid w:val="00E65488"/>
    <w:rsid w:val="00E65A7E"/>
    <w:rsid w:val="00E66A4A"/>
    <w:rsid w:val="00E66C8B"/>
    <w:rsid w:val="00E66FC1"/>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792"/>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3139"/>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171D"/>
    <w:rsid w:val="00F0298C"/>
    <w:rsid w:val="00F02A55"/>
    <w:rsid w:val="00F02DFB"/>
    <w:rsid w:val="00F02EEF"/>
    <w:rsid w:val="00F03668"/>
    <w:rsid w:val="00F03A57"/>
    <w:rsid w:val="00F03FDA"/>
    <w:rsid w:val="00F04454"/>
    <w:rsid w:val="00F04BAE"/>
    <w:rsid w:val="00F04D88"/>
    <w:rsid w:val="00F053C2"/>
    <w:rsid w:val="00F05567"/>
    <w:rsid w:val="00F06525"/>
    <w:rsid w:val="00F06FEA"/>
    <w:rsid w:val="00F07261"/>
    <w:rsid w:val="00F072D3"/>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47E"/>
    <w:rsid w:val="00F5056D"/>
    <w:rsid w:val="00F506A4"/>
    <w:rsid w:val="00F50A7A"/>
    <w:rsid w:val="00F5178F"/>
    <w:rsid w:val="00F5181E"/>
    <w:rsid w:val="00F519BD"/>
    <w:rsid w:val="00F51A6F"/>
    <w:rsid w:val="00F51CA8"/>
    <w:rsid w:val="00F52B67"/>
    <w:rsid w:val="00F53FD5"/>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6EE2"/>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F71"/>
    <w:rsid w:val="00F85293"/>
    <w:rsid w:val="00F8547D"/>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025"/>
    <w:rsid w:val="00F938B1"/>
    <w:rsid w:val="00F938FE"/>
    <w:rsid w:val="00F94EA4"/>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4B29"/>
    <w:rsid w:val="00FE5036"/>
    <w:rsid w:val="00FE582F"/>
    <w:rsid w:val="00FE586C"/>
    <w:rsid w:val="00FE648E"/>
    <w:rsid w:val="00FE724B"/>
    <w:rsid w:val="00FE75D3"/>
    <w:rsid w:val="00FE7AD9"/>
    <w:rsid w:val="00FF0281"/>
    <w:rsid w:val="00FF0516"/>
    <w:rsid w:val="00FF1186"/>
    <w:rsid w:val="00FF1BA9"/>
    <w:rsid w:val="00FF1CF3"/>
    <w:rsid w:val="00FF2CD1"/>
    <w:rsid w:val="00FF37DA"/>
    <w:rsid w:val="00FF5B6D"/>
    <w:rsid w:val="00FF5E1A"/>
    <w:rsid w:val="00FF63AD"/>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30486"/>
  <w15:docId w15:val="{04AA34D5-8800-41B4-A5E9-F7C884316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 w:type="paragraph" w:styleId="BalloonText">
    <w:name w:val="Balloon Text"/>
    <w:basedOn w:val="Normal"/>
    <w:link w:val="BalloonTextChar"/>
    <w:uiPriority w:val="99"/>
    <w:semiHidden/>
    <w:unhideWhenUsed/>
    <w:rsid w:val="007F1E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1ED6"/>
    <w:rPr>
      <w:rFonts w:ascii="Segoe UI" w:hAnsi="Segoe UI" w:cs="Segoe UI"/>
      <w:sz w:val="18"/>
      <w:szCs w:val="18"/>
      <w:lang w:val="en-GB"/>
    </w:rPr>
  </w:style>
  <w:style w:type="table" w:styleId="TableGrid">
    <w:name w:val="Table Grid"/>
    <w:basedOn w:val="TableNormal"/>
    <w:uiPriority w:val="59"/>
    <w:rsid w:val="00C927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01756014">
      <w:bodyDiv w:val="1"/>
      <w:marLeft w:val="0"/>
      <w:marRight w:val="0"/>
      <w:marTop w:val="0"/>
      <w:marBottom w:val="0"/>
      <w:divBdr>
        <w:top w:val="none" w:sz="0" w:space="0" w:color="auto"/>
        <w:left w:val="none" w:sz="0" w:space="0" w:color="auto"/>
        <w:bottom w:val="none" w:sz="0" w:space="0" w:color="auto"/>
        <w:right w:val="none" w:sz="0" w:space="0" w:color="auto"/>
      </w:divBdr>
    </w:div>
    <w:div w:id="428702683">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545802845">
      <w:bodyDiv w:val="1"/>
      <w:marLeft w:val="0"/>
      <w:marRight w:val="0"/>
      <w:marTop w:val="0"/>
      <w:marBottom w:val="0"/>
      <w:divBdr>
        <w:top w:val="none" w:sz="0" w:space="0" w:color="auto"/>
        <w:left w:val="none" w:sz="0" w:space="0" w:color="auto"/>
        <w:bottom w:val="none" w:sz="0" w:space="0" w:color="auto"/>
        <w:right w:val="none" w:sz="0" w:space="0" w:color="auto"/>
      </w:divBdr>
    </w:div>
    <w:div w:id="600258940">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747850515">
      <w:bodyDiv w:val="1"/>
      <w:marLeft w:val="0"/>
      <w:marRight w:val="0"/>
      <w:marTop w:val="0"/>
      <w:marBottom w:val="0"/>
      <w:divBdr>
        <w:top w:val="none" w:sz="0" w:space="0" w:color="auto"/>
        <w:left w:val="none" w:sz="0" w:space="0" w:color="auto"/>
        <w:bottom w:val="none" w:sz="0" w:space="0" w:color="auto"/>
        <w:right w:val="none" w:sz="0" w:space="0" w:color="auto"/>
      </w:divBdr>
    </w:div>
    <w:div w:id="753430729">
      <w:bodyDiv w:val="1"/>
      <w:marLeft w:val="0"/>
      <w:marRight w:val="0"/>
      <w:marTop w:val="0"/>
      <w:marBottom w:val="0"/>
      <w:divBdr>
        <w:top w:val="none" w:sz="0" w:space="0" w:color="auto"/>
        <w:left w:val="none" w:sz="0" w:space="0" w:color="auto"/>
        <w:bottom w:val="none" w:sz="0" w:space="0" w:color="auto"/>
        <w:right w:val="none" w:sz="0" w:space="0" w:color="auto"/>
      </w:divBdr>
    </w:div>
    <w:div w:id="763653732">
      <w:bodyDiv w:val="1"/>
      <w:marLeft w:val="0"/>
      <w:marRight w:val="0"/>
      <w:marTop w:val="0"/>
      <w:marBottom w:val="0"/>
      <w:divBdr>
        <w:top w:val="none" w:sz="0" w:space="0" w:color="auto"/>
        <w:left w:val="none" w:sz="0" w:space="0" w:color="auto"/>
        <w:bottom w:val="none" w:sz="0" w:space="0" w:color="auto"/>
        <w:right w:val="none" w:sz="0" w:space="0" w:color="auto"/>
      </w:divBdr>
    </w:div>
    <w:div w:id="839588688">
      <w:bodyDiv w:val="1"/>
      <w:marLeft w:val="0"/>
      <w:marRight w:val="0"/>
      <w:marTop w:val="0"/>
      <w:marBottom w:val="0"/>
      <w:divBdr>
        <w:top w:val="none" w:sz="0" w:space="0" w:color="auto"/>
        <w:left w:val="none" w:sz="0" w:space="0" w:color="auto"/>
        <w:bottom w:val="none" w:sz="0" w:space="0" w:color="auto"/>
        <w:right w:val="none" w:sz="0" w:space="0" w:color="auto"/>
      </w:divBdr>
    </w:div>
    <w:div w:id="871187759">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978463903">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16771455">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467CB13-9E5D-49F9-81CD-FEA5413F2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0</TotalTime>
  <Pages>3</Pages>
  <Words>1577</Words>
  <Characters>899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McGever</dc:creator>
  <cp:keywords/>
  <dc:description/>
  <cp:lastModifiedBy>Sean McGever</cp:lastModifiedBy>
  <cp:revision>13</cp:revision>
  <cp:lastPrinted>2018-04-28T18:47:00Z</cp:lastPrinted>
  <dcterms:created xsi:type="dcterms:W3CDTF">2018-04-30T16:31:00Z</dcterms:created>
  <dcterms:modified xsi:type="dcterms:W3CDTF">2018-05-03T03:57:00Z</dcterms:modified>
</cp:coreProperties>
</file>